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B765E3" w14:textId="7D0ADB68" w:rsidR="008A55B5" w:rsidRDefault="00423441" w:rsidP="00FB172D">
      <w:pPr>
        <w:pStyle w:val="papertitle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  <w:r>
        <w:rPr>
          <w:rFonts w:eastAsia="MS Mincho"/>
        </w:rPr>
        <w:t>Ray equation solver</w:t>
      </w:r>
    </w:p>
    <w:p w14:paraId="17B765E4" w14:textId="77777777" w:rsidR="00317477" w:rsidRDefault="00317477" w:rsidP="00317477">
      <w:pPr>
        <w:pStyle w:val="Author"/>
        <w:rPr>
          <w:rFonts w:eastAsia="MS Mincho"/>
        </w:rPr>
      </w:pPr>
      <w:r>
        <w:rPr>
          <w:rFonts w:eastAsia="MS Mincho"/>
        </w:rPr>
        <w:t>Owen Lu</w:t>
      </w:r>
    </w:p>
    <w:p w14:paraId="17B765E5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Electroimpact Inc.</w:t>
      </w:r>
    </w:p>
    <w:p w14:paraId="17B765E6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owenl@electroimpact.com</w:t>
      </w:r>
    </w:p>
    <w:p w14:paraId="17B765E7" w14:textId="77777777" w:rsidR="008A55B5" w:rsidRDefault="008A55B5">
      <w:pPr>
        <w:rPr>
          <w:rFonts w:eastAsia="MS Mincho"/>
        </w:rPr>
      </w:pPr>
    </w:p>
    <w:p w14:paraId="17B765E8" w14:textId="77777777"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24287A89" w14:textId="56239513" w:rsidR="006E039A" w:rsidRDefault="008A55B5" w:rsidP="00C15E76">
      <w:pPr>
        <w:pStyle w:val="Abstract"/>
      </w:pPr>
      <w:r>
        <w:rPr>
          <w:rFonts w:eastAsia="MS Mincho"/>
          <w:i/>
          <w:iCs/>
        </w:rPr>
        <w:t>Abstract</w:t>
      </w:r>
      <w:r>
        <w:rPr>
          <w:rFonts w:eastAsia="MS Mincho"/>
        </w:rPr>
        <w:t>—</w:t>
      </w:r>
      <w:r w:rsidR="00D01605">
        <w:t xml:space="preserve"> </w:t>
      </w:r>
      <w:r w:rsidR="00423441">
        <w:t>In order to generate DAC commands for the projector three equatio</w:t>
      </w:r>
      <w:r w:rsidR="00AD2F20">
        <w:t>ns are solved for two unknowns. In this implementation, Newton’s method is used.</w:t>
      </w:r>
    </w:p>
    <w:p w14:paraId="17B765EA" w14:textId="23907789" w:rsidR="008A55B5" w:rsidRPr="00805BB7" w:rsidRDefault="00AD2F20" w:rsidP="00CB1404">
      <w:pPr>
        <w:pStyle w:val="Heading1"/>
      </w:pPr>
      <w:bookmarkStart w:id="0" w:name="OLE_LINK31"/>
      <w:bookmarkStart w:id="1" w:name="OLE_LINK32"/>
      <w:r>
        <w:t>Linearization</w:t>
      </w:r>
    </w:p>
    <w:bookmarkEnd w:id="0"/>
    <w:bookmarkEnd w:id="1"/>
    <w:p w14:paraId="3409CBB8" w14:textId="3B882B07" w:rsidR="00886F3F" w:rsidRDefault="00AD2F20" w:rsidP="007D2C0E">
      <w:pPr>
        <w:jc w:val="both"/>
      </w:pPr>
      <w:r>
        <w:t>The projector model generates the point on the second mirror from which the ray exits the projector as well as the direction of the ray.</w:t>
      </w:r>
    </w:p>
    <w:p w14:paraId="5E3F4007" w14:textId="77777777" w:rsidR="00AD2F20" w:rsidRDefault="00AD2F20" w:rsidP="007D2C0E">
      <w:pPr>
        <w:jc w:val="both"/>
      </w:pPr>
    </w:p>
    <w:p w14:paraId="35BB295F" w14:textId="0006E284" w:rsidR="00AD2F20" w:rsidRDefault="00AD2F20" w:rsidP="007D2C0E">
      <w:pPr>
        <w:jc w:val="both"/>
      </w:pPr>
      <w:r>
        <w:t>This gives rise to three equations when solved generate a theoretical intersection of the ray and the point. Below it is represented by a vector equation</w:t>
      </w:r>
      <w:r w:rsidR="000F6066">
        <w:t>.</w:t>
      </w:r>
    </w:p>
    <w:p w14:paraId="593CABCB" w14:textId="77777777" w:rsidR="000F6066" w:rsidRDefault="000F6066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0F6066" w:rsidRPr="00601832" w14:paraId="69C33112" w14:textId="77777777" w:rsidTr="003B05A4">
        <w:trPr>
          <w:trHeight w:val="296"/>
        </w:trPr>
        <w:tc>
          <w:tcPr>
            <w:tcW w:w="4270" w:type="pct"/>
          </w:tcPr>
          <w:bookmarkStart w:id="2" w:name="OLE_LINK1"/>
          <w:bookmarkStart w:id="3" w:name="OLE_LINK2"/>
          <w:bookmarkStart w:id="4" w:name="_Hlk490134614"/>
          <w:p w14:paraId="2C02EF88" w14:textId="23DA28D5" w:rsidR="000F6066" w:rsidRPr="00601832" w:rsidRDefault="00D71FDC" w:rsidP="008C3D0D">
            <w:pPr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f</m:t>
                    </m:r>
                  </m:e>
                </m:acc>
                <m:r>
                  <w:rPr>
                    <w:rFonts w:ascii="Latin Modern Math" w:hAnsi="Latin Modern Math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dac</m:t>
                    </m:r>
                  </m:sub>
                </m:sSub>
                <m:r>
                  <w:rPr>
                    <w:rFonts w:ascii="Latin Modern Math" w:hAnsi="Latin Modern Math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y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dac</m:t>
                    </m:r>
                  </m:sub>
                </m:sSub>
                <m:r>
                  <w:rPr>
                    <w:rFonts w:ascii="Latin Modern Math" w:hAnsi="Latin Modern Math"/>
                  </w:rPr>
                  <m:t>)</m:t>
                </m:r>
                <m:r>
                  <w:rPr>
                    <w:rFonts w:ascii="Latin Modern Math" w:hAnsi="Latin Modern Math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</m:acc>
                <m:r>
                  <w:rPr>
                    <w:rFonts w:ascii="Latin Modern Math" w:hAnsi="Latin Modern Math"/>
                  </w:rPr>
                  <m:t>+</m:t>
                </m:r>
                <m:d>
                  <m:dPr>
                    <m:begChr m:val="‖"/>
                    <m:endChr m:val="‖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</m:acc>
                  </m:e>
                </m:d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u</m:t>
                    </m:r>
                  </m:e>
                </m:acc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</w:rPr>
                  <m:t>=0</m:t>
                </m:r>
              </m:oMath>
            </m:oMathPara>
            <w:bookmarkEnd w:id="2"/>
            <w:bookmarkEnd w:id="3"/>
          </w:p>
        </w:tc>
        <w:tc>
          <w:tcPr>
            <w:tcW w:w="730" w:type="pct"/>
          </w:tcPr>
          <w:p w14:paraId="07ABED81" w14:textId="77777777" w:rsidR="000F6066" w:rsidRPr="00601832" w:rsidRDefault="000F6066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EE18C3">
              <w:rPr>
                <w:noProof/>
              </w:rPr>
              <w:t>1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4"/>
      <w:tr w:rsidR="00031595" w:rsidRPr="00601832" w14:paraId="5EDA15A8" w14:textId="77777777" w:rsidTr="003B05A4">
        <w:trPr>
          <w:trHeight w:val="296"/>
        </w:trPr>
        <w:tc>
          <w:tcPr>
            <w:tcW w:w="4270" w:type="pct"/>
          </w:tcPr>
          <w:p w14:paraId="65BE84F5" w14:textId="7DEAE5FA" w:rsidR="00031595" w:rsidRPr="00601832" w:rsidRDefault="00031595" w:rsidP="00031595">
            <w:pPr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f</m:t>
                    </m:r>
                  </m:e>
                </m:acc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30" w:type="pct"/>
          </w:tcPr>
          <w:p w14:paraId="58FF8D3C" w14:textId="77777777" w:rsidR="00031595" w:rsidRPr="00601832" w:rsidRDefault="00031595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EE18C3"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1DB82BF5" w14:textId="554FFDEE" w:rsidR="00C3643F" w:rsidRDefault="00C3643F" w:rsidP="007D2C0E">
      <w:pPr>
        <w:jc w:val="both"/>
      </w:pPr>
    </w:p>
    <w:p w14:paraId="51EB9215" w14:textId="36B785F7" w:rsidR="00C3643F" w:rsidRDefault="00C3643F" w:rsidP="007D2C0E">
      <w:pPr>
        <w:jc w:val="both"/>
      </w:pPr>
      <w:r>
        <w:t xml:space="preserve">Both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x</m:t>
            </m:r>
          </m:e>
        </m:acc>
      </m:oMath>
      <w:r>
        <w:t xml:space="preserve"> and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u</m:t>
            </m:r>
          </m:e>
        </m:acc>
      </m:oMath>
      <w:r>
        <w:t xml:space="preserve"> are both</w:t>
      </w:r>
      <w:r w:rsidR="000F6066">
        <w:t xml:space="preserve"> functions of the projector geometry and the DAC angles. We wish to find the DAC commands that best satisfies Equation 1.</w:t>
      </w:r>
    </w:p>
    <w:p w14:paraId="08FE03E5" w14:textId="77777777" w:rsidR="000F6066" w:rsidRDefault="000F6066" w:rsidP="007D2C0E">
      <w:pPr>
        <w:jc w:val="both"/>
      </w:pPr>
    </w:p>
    <w:p w14:paraId="0AE61B8D" w14:textId="7B087499" w:rsidR="00D71FDC" w:rsidRPr="00311DEB" w:rsidRDefault="000F6066" w:rsidP="007D2C0E">
      <w:pPr>
        <w:jc w:val="both"/>
      </w:pPr>
      <w:r>
        <w:t xml:space="preserve">Linearizing with respect to the DAC angles allows us to calculate </w:t>
      </w:r>
      <w:r w:rsidR="00285266">
        <w:t>the solution very quickly</w:t>
      </w:r>
      <w:r w:rsidR="00D71FDC">
        <w:t>. In practice, numerically differentiating using a forward difference with a step of 1 DAC count is sufficient.</w:t>
      </w:r>
      <w:r w:rsidR="00311DEB">
        <w:t xml:space="preserve"> In </w:t>
      </w:r>
      <w:r w:rsidR="00311DEB" w:rsidRPr="00F95D3B">
        <w:rPr>
          <w:noProof/>
        </w:rPr>
        <w:t>short</w:t>
      </w:r>
      <w:r w:rsidR="00F95D3B">
        <w:rPr>
          <w:noProof/>
        </w:rPr>
        <w:t>,</w:t>
      </w:r>
      <w:r w:rsidR="00311DEB">
        <w:t xml:space="preserve"> we wish to find the derivative matrix </w:t>
      </w:r>
      <m:oMath>
        <m:r>
          <m:rPr>
            <m:sty m:val="bi"/>
          </m:rPr>
          <w:rPr>
            <w:rFonts w:ascii="Latin Modern Math" w:hAnsi="Latin Modern Math"/>
          </w:rPr>
          <m:t>D</m:t>
        </m:r>
      </m:oMath>
      <w:r w:rsidR="00311DEB">
        <w:rPr>
          <w:b/>
        </w:rPr>
        <w:t xml:space="preserve"> </w:t>
      </w:r>
      <w:r w:rsidR="00311DEB">
        <w:t>to calculate the s</w:t>
      </w:r>
      <w:r w:rsidR="003B05A4">
        <w:t>olution of Equation 4</w:t>
      </w:r>
      <w:r w:rsidR="00311DEB">
        <w:t>.</w:t>
      </w:r>
    </w:p>
    <w:p w14:paraId="36A1536C" w14:textId="77777777" w:rsidR="00311DEB" w:rsidRDefault="00311DEB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311DEB" w:rsidRPr="00601832" w14:paraId="416E59C2" w14:textId="77777777" w:rsidTr="003B05A4">
        <w:trPr>
          <w:trHeight w:val="296"/>
        </w:trPr>
        <w:tc>
          <w:tcPr>
            <w:tcW w:w="4270" w:type="pct"/>
          </w:tcPr>
          <w:bookmarkStart w:id="5" w:name="_Hlk490135229"/>
          <w:p w14:paraId="08F806AA" w14:textId="6CF2EC6E" w:rsidR="00311DEB" w:rsidRPr="00601832" w:rsidRDefault="00311DEB" w:rsidP="008C3D0D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θ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dac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da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da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</m:e>
                    </m:d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30" w:type="pct"/>
          </w:tcPr>
          <w:p w14:paraId="2E244B6D" w14:textId="77777777" w:rsidR="00311DEB" w:rsidRPr="00601832" w:rsidRDefault="00311DEB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EE18C3"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5"/>
      <w:tr w:rsidR="00311DEB" w:rsidRPr="00601832" w14:paraId="7277D887" w14:textId="77777777" w:rsidTr="003B05A4">
        <w:trPr>
          <w:trHeight w:val="296"/>
        </w:trPr>
        <w:tc>
          <w:tcPr>
            <w:tcW w:w="4270" w:type="pct"/>
          </w:tcPr>
          <w:p w14:paraId="3727A68E" w14:textId="6C8960A7" w:rsidR="00311DEB" w:rsidRPr="00601832" w:rsidRDefault="00311DEB" w:rsidP="008C3D0D">
            <w:pPr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f</m:t>
                    </m:r>
                  </m:e>
                </m:acc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0</m:t>
                            </m:r>
                          </m:sub>
                        </m:sSub>
                      </m:sub>
                    </m:sSub>
                  </m:e>
                </m:d>
                <m:r>
                  <w:rPr>
                    <w:rFonts w:ascii="Latin Modern Math" w:hAnsi="Latin Modern Math"/>
                  </w:rPr>
                  <m:t>+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D</m:t>
                </m:r>
                <w:bookmarkStart w:id="6" w:name="OLE_LINK29"/>
                <w:bookmarkStart w:id="7" w:name="OLE_LINK30"/>
                <m:d>
                  <m:dPr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θ</m:t>
                        </m:r>
                        <m:ctrlPr>
                          <w:rPr>
                            <w:rFonts w:ascii="Latin Modern Math" w:hAnsi="Latin Modern Math"/>
                            <w:b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0</m:t>
                            </m:r>
                          </m:sub>
                        </m:sSub>
                      </m:sub>
                    </m:sSub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w:bookmarkStart w:id="8" w:name="OLE_LINK27"/>
                <w:bookmarkStart w:id="9" w:name="OLE_LINK28"/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w:bookmarkStart w:id="10" w:name="OLE_LINK35"/>
                    <w:bookmarkStart w:id="11" w:name="OLE_LINK36"/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dac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dac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0</m:t>
                        </m:r>
                      </m:sub>
                    </m:sSub>
                    <w:bookmarkEnd w:id="10"/>
                    <w:bookmarkEnd w:id="11"/>
                  </m:e>
                </m:d>
                <w:bookmarkEnd w:id="8"/>
                <w:bookmarkEnd w:id="9"/>
                <w:bookmarkEnd w:id="6"/>
                <w:bookmarkEnd w:id="7"/>
                <m:r>
                  <w:rPr>
                    <w:rFonts w:ascii="Latin Modern Math" w:hAnsi="Latin Modern Math"/>
                  </w:rPr>
                  <m:t>=0</m:t>
                </m:r>
              </m:oMath>
            </m:oMathPara>
          </w:p>
        </w:tc>
        <w:tc>
          <w:tcPr>
            <w:tcW w:w="730" w:type="pct"/>
          </w:tcPr>
          <w:p w14:paraId="072D5DE5" w14:textId="77777777" w:rsidR="00311DEB" w:rsidRPr="00601832" w:rsidRDefault="00311DEB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EE18C3"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710321" w:rsidRPr="00601832" w14:paraId="3FA282AB" w14:textId="77777777" w:rsidTr="003B05A4">
        <w:trPr>
          <w:trHeight w:val="296"/>
        </w:trPr>
        <w:tc>
          <w:tcPr>
            <w:tcW w:w="4270" w:type="pct"/>
          </w:tcPr>
          <w:p w14:paraId="29BBEE85" w14:textId="2734A667" w:rsidR="00710321" w:rsidRDefault="00710321" w:rsidP="00710321">
            <w:pPr>
              <w:jc w:val="both"/>
            </w:pPr>
            <m:oMathPara>
              <m:oMath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D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b/>
                            <w:i/>
                          </w:rPr>
                        </m:ctrlPr>
                      </m:mPr>
                      <m:mr>
                        <m:e>
                          <w:bookmarkStart w:id="12" w:name="OLE_LINK15"/>
                          <w:bookmarkStart w:id="13" w:name="OLE_LINK16"/>
                          <m:f>
                            <m:f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dac</m:t>
                                  </m:r>
                                </m:sub>
                              </m:sSub>
                            </m:den>
                          </m:f>
                          <w:bookmarkEnd w:id="12"/>
                          <w:bookmarkEnd w:id="13"/>
                        </m:e>
                        <m:e>
                          <w:bookmarkStart w:id="14" w:name="OLE_LINK17"/>
                          <w:bookmarkStart w:id="15" w:name="OLE_LINK18"/>
                          <m:f>
                            <m:f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dac</m:t>
                                  </m:r>
                                </m:sub>
                              </m:sSub>
                            </m:den>
                          </m:f>
                          <w:bookmarkEnd w:id="14"/>
                          <w:bookmarkEnd w:id="15"/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dac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dac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dac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3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Latin Modern Math" w:hAnsi="Latin Modern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dac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  <w:p w14:paraId="3663D1A0" w14:textId="6573E242" w:rsidR="00710321" w:rsidRPr="00710321" w:rsidRDefault="00710321" w:rsidP="00710321">
            <w:pPr>
              <w:jc w:val="both"/>
              <w:rPr>
                <w:b/>
              </w:rPr>
            </w:pPr>
          </w:p>
        </w:tc>
        <w:tc>
          <w:tcPr>
            <w:tcW w:w="730" w:type="pct"/>
          </w:tcPr>
          <w:p w14:paraId="2E6DA6BE" w14:textId="77777777" w:rsidR="00710321" w:rsidRPr="00601832" w:rsidRDefault="00710321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EE18C3">
              <w:rPr>
                <w:noProof/>
              </w:rPr>
              <w:t>5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  <w:bookmarkStart w:id="16" w:name="_GoBack"/>
        <w:bookmarkEnd w:id="16"/>
      </w:tr>
    </w:tbl>
    <w:p w14:paraId="46603039" w14:textId="77777777" w:rsidR="00710321" w:rsidRDefault="00710321" w:rsidP="007D2C0E">
      <w:pPr>
        <w:jc w:val="both"/>
        <w:rPr>
          <w:b/>
        </w:rPr>
      </w:pPr>
    </w:p>
    <w:p w14:paraId="5C2EE936" w14:textId="7B8E7759" w:rsidR="00C54A92" w:rsidRPr="00805BB7" w:rsidRDefault="00C54A92" w:rsidP="00C54A92">
      <w:pPr>
        <w:pStyle w:val="Heading1"/>
      </w:pPr>
      <w:r>
        <w:t>Numerical calculation</w:t>
      </w:r>
    </w:p>
    <w:p w14:paraId="6B493BA9" w14:textId="77777777" w:rsidR="00C54A92" w:rsidRDefault="00C54A92" w:rsidP="007D2C0E">
      <w:pPr>
        <w:jc w:val="both"/>
        <w:rPr>
          <w:b/>
        </w:rPr>
      </w:pPr>
    </w:p>
    <w:p w14:paraId="6D806DC4" w14:textId="78697347" w:rsidR="00144CE5" w:rsidRDefault="00144CE5" w:rsidP="007D2C0E">
      <w:pPr>
        <w:jc w:val="both"/>
      </w:pPr>
      <w:r>
        <w:t xml:space="preserve">To calculate the derivative matrix with respect to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dac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y</m:t>
            </m:r>
          </m:e>
          <m:sub>
            <m:r>
              <w:rPr>
                <w:rFonts w:ascii="Latin Modern Math" w:hAnsi="Latin Modern Math"/>
              </w:rPr>
              <m:t>dac</m:t>
            </m:r>
          </m:sub>
        </m:sSub>
      </m:oMath>
      <w:r>
        <w:t xml:space="preserve"> we simplify evaluate the function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f</m:t>
            </m:r>
          </m:e>
        </m:acc>
      </m:oMath>
      <w:r w:rsidR="0069722E">
        <w:t xml:space="preserve"> three times.</w:t>
      </w:r>
    </w:p>
    <w:p w14:paraId="35D3282D" w14:textId="77777777" w:rsidR="0069722E" w:rsidRDefault="0069722E" w:rsidP="007D2C0E">
      <w:pPr>
        <w:jc w:val="both"/>
      </w:pPr>
    </w:p>
    <w:p w14:paraId="238592E3" w14:textId="77777777" w:rsidR="00C54A92" w:rsidRDefault="00C54A92" w:rsidP="007D2C0E">
      <w:pPr>
        <w:jc w:val="both"/>
      </w:pPr>
    </w:p>
    <w:p w14:paraId="2547BA0D" w14:textId="77777777" w:rsidR="00EE18C3" w:rsidRDefault="00EE18C3" w:rsidP="00C54A92">
      <w:pPr>
        <w:jc w:val="both"/>
      </w:pPr>
    </w:p>
    <w:p w14:paraId="2FA85946" w14:textId="4193D33D" w:rsidR="00C54A92" w:rsidRDefault="00C54A92" w:rsidP="00C54A92">
      <w:pPr>
        <w:jc w:val="both"/>
      </w:pPr>
      <w:r>
        <w:t>Function evaluations:</w:t>
      </w:r>
    </w:p>
    <w:bookmarkStart w:id="17" w:name="OLE_LINK7"/>
    <w:bookmarkStart w:id="18" w:name="OLE_LINK8"/>
    <w:p w14:paraId="15C2FCC0" w14:textId="6E83EEF3" w:rsidR="0069722E" w:rsidRPr="00144CE5" w:rsidRDefault="0069722E" w:rsidP="007D2C0E">
      <w:pPr>
        <w:jc w:val="both"/>
      </w:pPr>
      <m:oMathPara>
        <m:oMath>
          <m:acc>
            <m:accPr>
              <m:chr m:val="̅"/>
              <m:ctrlPr>
                <w:rPr>
                  <w:rFonts w:ascii="Latin Modern Math" w:hAnsi="Latin Modern Math"/>
                  <w:i/>
                </w:rPr>
              </m:ctrlPr>
            </m:accPr>
            <m:e>
              <m:r>
                <w:rPr>
                  <w:rFonts w:ascii="Latin Modern Math" w:hAnsi="Latin Modern Math"/>
                </w:rPr>
                <m:t>f</m:t>
              </m:r>
            </m:e>
          </m:acc>
          <m:r>
            <w:rPr>
              <w:rFonts w:ascii="Latin Modern Math" w:hAnsi="Latin Modern Math"/>
            </w:rPr>
            <m:t>(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</w:rPr>
                    <m:t>dac</m:t>
                  </m:r>
                </m:sub>
              </m:sSub>
            </m:e>
            <m:sub>
              <m:r>
                <w:rPr>
                  <w:rFonts w:ascii="Latin Modern Math" w:hAnsi="Latin Modern Math"/>
                </w:rPr>
                <m:t>0</m:t>
              </m:r>
            </m:sub>
          </m:sSub>
          <m:r>
            <w:rPr>
              <w:rFonts w:ascii="Latin Modern Math" w:hAnsi="Latin Modern Math"/>
            </w:rPr>
            <m:t>,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y</m:t>
                  </m:r>
                </m:e>
                <m:sub>
                  <m:r>
                    <w:rPr>
                      <w:rFonts w:ascii="Latin Modern Math" w:hAnsi="Latin Modern Math"/>
                    </w:rPr>
                    <m:t>dac</m:t>
                  </m:r>
                </m:sub>
              </m:sSub>
            </m:e>
            <m:sub>
              <m:r>
                <w:rPr>
                  <w:rFonts w:ascii="Latin Modern Math" w:hAnsi="Latin Modern Math"/>
                </w:rPr>
                <m:t>0</m:t>
              </m:r>
            </m:sub>
          </m:sSub>
          <m:r>
            <w:rPr>
              <w:rFonts w:ascii="Latin Modern Math" w:hAnsi="Latin Modern Math"/>
            </w:rPr>
            <m:t>)</m:t>
          </m:r>
        </m:oMath>
      </m:oMathPara>
    </w:p>
    <w:bookmarkEnd w:id="17"/>
    <w:bookmarkEnd w:id="18"/>
    <w:p w14:paraId="6F5683DC" w14:textId="01E88823" w:rsidR="00D71FDC" w:rsidRPr="00311DEB" w:rsidRDefault="00311DEB" w:rsidP="007D2C0E">
      <w:pPr>
        <w:jc w:val="both"/>
      </w:pPr>
      <m:oMathPara>
        <m:oMath>
          <m:acc>
            <m:accPr>
              <m:chr m:val="̅"/>
              <m:ctrlPr>
                <w:rPr>
                  <w:rFonts w:ascii="Latin Modern Math" w:hAnsi="Latin Modern Math"/>
                  <w:i/>
                </w:rPr>
              </m:ctrlPr>
            </m:accPr>
            <m:e>
              <m:r>
                <w:rPr>
                  <w:rFonts w:ascii="Latin Modern Math" w:hAnsi="Latin Modern Math"/>
                </w:rPr>
                <m:t>f</m:t>
              </m:r>
            </m:e>
          </m:acc>
          <m:d>
            <m:dPr>
              <m:ctrlPr>
                <w:rPr>
                  <w:rFonts w:ascii="Latin Modern Math" w:hAnsi="Latin Modern Math"/>
                  <w:i/>
                </w:rPr>
              </m:ctrlPr>
            </m:d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x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dac</m:t>
                      </m:r>
                    </m:sub>
                  </m:sSub>
                </m:e>
                <m:sub>
                  <m:r>
                    <w:rPr>
                      <w:rFonts w:ascii="Latin Modern Math" w:hAnsi="Latin Modern Math"/>
                    </w:rPr>
                    <m:t>0</m:t>
                  </m:r>
                </m:sub>
              </m:sSub>
              <m:r>
                <w:rPr>
                  <w:rFonts w:ascii="Latin Modern Math" w:hAnsi="Latin Modern Math"/>
                </w:rPr>
                <m:t>+1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y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dac</m:t>
                      </m:r>
                    </m:sub>
                  </m:sSub>
                </m:e>
                <m:sub>
                  <m:r>
                    <w:rPr>
                      <w:rFonts w:ascii="Latin Modern Math" w:hAnsi="Latin Modern Math"/>
                    </w:rPr>
                    <m:t>0</m:t>
                  </m:r>
                </m:sub>
              </m:sSub>
            </m:e>
          </m:d>
        </m:oMath>
      </m:oMathPara>
    </w:p>
    <w:bookmarkStart w:id="19" w:name="OLE_LINK9"/>
    <w:bookmarkStart w:id="20" w:name="OLE_LINK10"/>
    <w:p w14:paraId="2CF7D4D4" w14:textId="7C908AED" w:rsidR="00311DEB" w:rsidRPr="00710321" w:rsidRDefault="00311DEB" w:rsidP="007D2C0E">
      <w:pPr>
        <w:jc w:val="both"/>
      </w:pPr>
      <m:oMathPara>
        <m:oMath>
          <m:acc>
            <m:accPr>
              <m:chr m:val="̅"/>
              <m:ctrlPr>
                <w:rPr>
                  <w:rFonts w:ascii="Latin Modern Math" w:hAnsi="Latin Modern Math"/>
                  <w:i/>
                </w:rPr>
              </m:ctrlPr>
            </m:accPr>
            <m:e>
              <m:r>
                <w:rPr>
                  <w:rFonts w:ascii="Latin Modern Math" w:hAnsi="Latin Modern Math"/>
                </w:rPr>
                <m:t>f</m:t>
              </m:r>
            </m:e>
          </m:acc>
          <m:d>
            <m:dPr>
              <m:ctrlPr>
                <w:rPr>
                  <w:rFonts w:ascii="Latin Modern Math" w:hAnsi="Latin Modern Math"/>
                  <w:i/>
                </w:rPr>
              </m:ctrlPr>
            </m:d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x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dac</m:t>
                      </m:r>
                    </m:sub>
                  </m:sSub>
                </m:e>
                <m:sub>
                  <m:r>
                    <w:rPr>
                      <w:rFonts w:ascii="Latin Modern Math" w:hAnsi="Latin Modern Math"/>
                    </w:rPr>
                    <m:t>0</m:t>
                  </m:r>
                </m:sub>
              </m:sSub>
              <m:r>
                <w:rPr>
                  <w:rFonts w:ascii="Latin Modern Math" w:hAnsi="Latin Modern Math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y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dac</m:t>
                      </m:r>
                    </m:sub>
                  </m:sSub>
                </m:e>
                <m:sub>
                  <m:r>
                    <w:rPr>
                      <w:rFonts w:ascii="Latin Modern Math" w:hAnsi="Latin Modern Math"/>
                    </w:rPr>
                    <m:t>0</m:t>
                  </m:r>
                </m:sub>
              </m:sSub>
              <m:r>
                <w:rPr>
                  <w:rFonts w:ascii="Latin Modern Math" w:hAnsi="Latin Modern Math"/>
                </w:rPr>
                <m:t>+1</m:t>
              </m:r>
            </m:e>
          </m:d>
        </m:oMath>
      </m:oMathPara>
    </w:p>
    <w:p w14:paraId="487CE495" w14:textId="0E422FA1" w:rsidR="00710321" w:rsidRDefault="00710321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710321" w:rsidRPr="00601832" w14:paraId="41D8F464" w14:textId="77777777" w:rsidTr="00EE18C3">
        <w:trPr>
          <w:trHeight w:val="296"/>
        </w:trPr>
        <w:tc>
          <w:tcPr>
            <w:tcW w:w="4270" w:type="pct"/>
          </w:tcPr>
          <w:bookmarkStart w:id="21" w:name="_Hlk490135277"/>
          <w:p w14:paraId="1AE9A709" w14:textId="739CB04B" w:rsidR="00710321" w:rsidRPr="00601832" w:rsidRDefault="00710321" w:rsidP="008C3D0D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x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f</m:t>
                    </m:r>
                  </m:e>
                </m:acc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0</m:t>
                            </m:r>
                          </m:sub>
                        </m:sSub>
                      </m:sub>
                    </m:sSub>
                    <m:r>
                      <w:rPr>
                        <w:rFonts w:ascii="Latin Modern Math" w:hAnsi="Latin Modern Math"/>
                      </w:rPr>
                      <m:t>+1,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dac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0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</w:rPr>
                  <m:t>-</m:t>
                </m:r>
                <w:bookmarkStart w:id="22" w:name="OLE_LINK11"/>
                <w:bookmarkStart w:id="23" w:name="OLE_LINK12"/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f</m:t>
                    </m:r>
                  </m:e>
                </m:acc>
                <m:r>
                  <w:rPr>
                    <w:rFonts w:ascii="Latin Modern Math" w:hAnsi="Latin Modern Math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c</m:t>
                        </m:r>
                      </m:sub>
                    </m:sSub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w:rPr>
                    <w:rFonts w:ascii="Latin Modern Math" w:hAnsi="Latin Modern Math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c</m:t>
                        </m:r>
                      </m:sub>
                    </m:sSub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w:rPr>
                    <w:rFonts w:ascii="Latin Modern Math" w:hAnsi="Latin Modern Math"/>
                  </w:rPr>
                  <m:t>)</m:t>
                </m:r>
              </m:oMath>
            </m:oMathPara>
            <w:bookmarkEnd w:id="22"/>
            <w:bookmarkEnd w:id="23"/>
          </w:p>
        </w:tc>
        <w:tc>
          <w:tcPr>
            <w:tcW w:w="730" w:type="pct"/>
          </w:tcPr>
          <w:p w14:paraId="10B9C576" w14:textId="77777777" w:rsidR="00710321" w:rsidRPr="00601832" w:rsidRDefault="00710321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EE18C3">
              <w:rPr>
                <w:noProof/>
              </w:rPr>
              <w:t>6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Start w:id="24" w:name="_Hlk490135572"/>
      <w:bookmarkEnd w:id="21"/>
      <w:tr w:rsidR="00710321" w:rsidRPr="00601832" w14:paraId="6FFECE2F" w14:textId="77777777" w:rsidTr="00F95D3B">
        <w:trPr>
          <w:trHeight w:val="296"/>
        </w:trPr>
        <w:tc>
          <w:tcPr>
            <w:tcW w:w="4270" w:type="pct"/>
          </w:tcPr>
          <w:p w14:paraId="2B07464D" w14:textId="59007E7A" w:rsidR="00710321" w:rsidRPr="00601832" w:rsidRDefault="00710321" w:rsidP="008C3D0D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y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f</m:t>
                    </m:r>
                  </m:e>
                </m:acc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dac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0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dac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0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1</m:t>
                    </m:r>
                  </m:e>
                </m:d>
                <m:r>
                  <w:rPr>
                    <w:rFonts w:ascii="Latin Modern Math" w:hAnsi="Latin Modern Math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f</m:t>
                    </m:r>
                  </m:e>
                </m:acc>
                <m:r>
                  <w:rPr>
                    <w:rFonts w:ascii="Latin Modern Math" w:hAnsi="Latin Modern Math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c</m:t>
                        </m:r>
                      </m:sub>
                    </m:sSub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w:rPr>
                    <w:rFonts w:ascii="Latin Modern Math" w:hAnsi="Latin Modern Math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c</m:t>
                        </m:r>
                      </m:sub>
                    </m:sSub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w:rPr>
                    <w:rFonts w:ascii="Latin Modern Math" w:hAnsi="Latin Modern Math"/>
                  </w:rPr>
                  <m:t>)</m:t>
                </m:r>
              </m:oMath>
            </m:oMathPara>
          </w:p>
        </w:tc>
        <w:tc>
          <w:tcPr>
            <w:tcW w:w="730" w:type="pct"/>
          </w:tcPr>
          <w:p w14:paraId="5120BCFB" w14:textId="77777777" w:rsidR="00710321" w:rsidRPr="00601832" w:rsidRDefault="00710321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EE18C3"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EE18C3" w:rsidRPr="00601832" w14:paraId="0C37CF8C" w14:textId="77777777" w:rsidTr="00F95D3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6"/>
        </w:trPr>
        <w:tc>
          <w:tcPr>
            <w:tcW w:w="4270" w:type="pct"/>
            <w:tcBorders>
              <w:top w:val="nil"/>
              <w:left w:val="nil"/>
              <w:bottom w:val="nil"/>
              <w:right w:val="nil"/>
            </w:tcBorders>
          </w:tcPr>
          <w:p w14:paraId="0E81A5E0" w14:textId="77777777" w:rsidR="00EE18C3" w:rsidRPr="00D50BB1" w:rsidRDefault="00EE18C3" w:rsidP="00EE18C3">
            <w:pPr>
              <w:jc w:val="both"/>
            </w:pPr>
            <w:bookmarkStart w:id="25" w:name="_Hlk490135649"/>
            <w:bookmarkEnd w:id="19"/>
            <w:bookmarkEnd w:id="20"/>
            <w:bookmarkEnd w:id="24"/>
            <m:oMathPara>
              <m:oMath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D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c</m:t>
                        </m:r>
                      </m:sub>
                    </m:sSub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)≈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p w14:paraId="60205E1F" w14:textId="4ED9A451" w:rsidR="00EE18C3" w:rsidRPr="00601832" w:rsidRDefault="00EE18C3" w:rsidP="008C3D0D">
            <w:pPr>
              <w:jc w:val="both"/>
            </w:pP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14:paraId="54C7B356" w14:textId="77777777" w:rsidR="00EE18C3" w:rsidRPr="00601832" w:rsidRDefault="00EE18C3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25"/>
    </w:tbl>
    <w:p w14:paraId="628B2E89" w14:textId="77777777" w:rsidR="000F6066" w:rsidRDefault="000F6066" w:rsidP="007D2C0E">
      <w:pPr>
        <w:jc w:val="both"/>
      </w:pPr>
    </w:p>
    <w:p w14:paraId="7D5B0C9A" w14:textId="4CF84AFC" w:rsidR="00D50BB1" w:rsidRDefault="00D50BB1" w:rsidP="007D2C0E">
      <w:pPr>
        <w:jc w:val="both"/>
      </w:pPr>
    </w:p>
    <w:p w14:paraId="53259682" w14:textId="0E866CFF" w:rsidR="00F95D3B" w:rsidRDefault="00D50BB1" w:rsidP="007D2C0E">
      <w:pPr>
        <w:jc w:val="both"/>
      </w:pPr>
      <w:r>
        <w:t>Then we simply solve the overdetermined system</w:t>
      </w:r>
      <w:r w:rsidR="00C54A92">
        <w:t xml:space="preserve"> for the increment</w:t>
      </w:r>
      <w:r w:rsidR="00EE18C3">
        <w:t xml:space="preserve">. </w:t>
      </w:r>
    </w:p>
    <w:p w14:paraId="4BB2341F" w14:textId="77777777" w:rsidR="00F95D3B" w:rsidRDefault="00F95D3B" w:rsidP="007D2C0E">
      <w:pPr>
        <w:jc w:val="both"/>
      </w:pPr>
    </w:p>
    <w:p w14:paraId="5919B9A1" w14:textId="6D879733" w:rsidR="00F95D3B" w:rsidRDefault="00F95D3B" w:rsidP="007D2C0E">
      <w:pPr>
        <w:jc w:val="both"/>
      </w:pPr>
      <w:r>
        <w:t>Let</w:t>
      </w:r>
    </w:p>
    <w:p w14:paraId="06CFD997" w14:textId="77777777" w:rsidR="00EE18C3" w:rsidRDefault="00EE18C3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F95D3B" w:rsidRPr="00601832" w14:paraId="641E820B" w14:textId="77777777" w:rsidTr="00F95D3B">
        <w:trPr>
          <w:trHeight w:val="296"/>
        </w:trPr>
        <w:tc>
          <w:tcPr>
            <w:tcW w:w="4270" w:type="pct"/>
          </w:tcPr>
          <w:p w14:paraId="7FBF5DDC" w14:textId="77777777" w:rsidR="00F95D3B" w:rsidRPr="00D50BB1" w:rsidRDefault="00F95D3B" w:rsidP="008C3D0D">
            <w:pPr>
              <w:jc w:val="both"/>
            </w:pPr>
            <m:oMathPara>
              <m:oMath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D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c</m:t>
                        </m:r>
                      </m:sub>
                    </m:sSub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)≈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p w14:paraId="6B80B80E" w14:textId="77777777" w:rsidR="00F95D3B" w:rsidRPr="00601832" w:rsidRDefault="00F95D3B" w:rsidP="008C3D0D">
            <w:pPr>
              <w:jc w:val="both"/>
            </w:pPr>
          </w:p>
        </w:tc>
        <w:tc>
          <w:tcPr>
            <w:tcW w:w="730" w:type="pct"/>
          </w:tcPr>
          <w:p w14:paraId="4421EA18" w14:textId="77777777" w:rsidR="00F95D3B" w:rsidRPr="00601832" w:rsidRDefault="00F95D3B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27EF1AEC" w14:textId="77777777" w:rsidR="00F95D3B" w:rsidRDefault="00F95D3B" w:rsidP="007D2C0E">
      <w:pPr>
        <w:jc w:val="both"/>
      </w:pPr>
    </w:p>
    <w:p w14:paraId="09F97F43" w14:textId="52C8934C" w:rsidR="00EE18C3" w:rsidRPr="00F95D3B" w:rsidRDefault="00EE18C3" w:rsidP="007D2C0E">
      <w:pPr>
        <w:jc w:val="both"/>
      </w:pPr>
      <m:oMathPara>
        <m:oMath>
          <m:r>
            <w:rPr>
              <w:rFonts w:ascii="Latin Modern Math" w:hAnsi="Latin Modern Math"/>
            </w:rPr>
            <m:t>dθ=(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θ</m:t>
                  </m:r>
                </m:e>
                <m:sub>
                  <m:r>
                    <w:rPr>
                      <w:rFonts w:ascii="Latin Modern Math" w:hAnsi="Latin Modern Math"/>
                    </w:rPr>
                    <m:t>dac</m:t>
                  </m:r>
                </m:sub>
              </m:sSub>
            </m:e>
            <m:sub>
              <m:r>
                <w:rPr>
                  <w:rFonts w:ascii="Latin Modern Math" w:hAnsi="Latin Modern Math"/>
                </w:rPr>
                <m:t>1</m:t>
              </m:r>
            </m:sub>
          </m:sSub>
          <m:r>
            <w:rPr>
              <w:rFonts w:ascii="Latin Modern Math" w:hAnsi="Latin Modern Math"/>
            </w:rPr>
            <m:t>-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θ</m:t>
                  </m:r>
                </m:e>
                <m:sub>
                  <m:r>
                    <w:rPr>
                      <w:rFonts w:ascii="Latin Modern Math" w:hAnsi="Latin Modern Math"/>
                    </w:rPr>
                    <m:t>dac</m:t>
                  </m:r>
                </m:sub>
              </m:sSub>
            </m:e>
            <m:sub>
              <m:r>
                <w:rPr>
                  <w:rFonts w:ascii="Latin Modern Math" w:hAnsi="Latin Modern Math"/>
                </w:rPr>
                <m:t>0</m:t>
              </m:r>
            </m:sub>
          </m:sSub>
          <m:r>
            <w:rPr>
              <w:rFonts w:ascii="Latin Modern Math" w:hAnsi="Latin Modern Math"/>
            </w:rPr>
            <m:t>)</m:t>
          </m:r>
        </m:oMath>
      </m:oMathPara>
    </w:p>
    <w:p w14:paraId="07F082FF" w14:textId="5CF7B8C3" w:rsidR="00F95D3B" w:rsidRDefault="00F95D3B" w:rsidP="007D2C0E">
      <w:pPr>
        <w:jc w:val="both"/>
      </w:pPr>
      <w:r>
        <w:t xml:space="preserve">Solve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F95D3B" w:rsidRPr="00601832" w14:paraId="27E6BDB7" w14:textId="77777777" w:rsidTr="00F95D3B">
        <w:trPr>
          <w:trHeight w:val="296"/>
        </w:trPr>
        <w:tc>
          <w:tcPr>
            <w:tcW w:w="4270" w:type="pct"/>
          </w:tcPr>
          <w:p w14:paraId="6640E8C2" w14:textId="77777777" w:rsidR="00F95D3B" w:rsidRPr="00D50BB1" w:rsidRDefault="00F95D3B" w:rsidP="008C3D0D">
            <w:pPr>
              <w:jc w:val="both"/>
            </w:pPr>
            <m:oMathPara>
              <m:oMath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D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c</m:t>
                        </m:r>
                      </m:sub>
                    </m:sSub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)≈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p w14:paraId="632E4339" w14:textId="77777777" w:rsidR="00F95D3B" w:rsidRPr="00601832" w:rsidRDefault="00F95D3B" w:rsidP="008C3D0D">
            <w:pPr>
              <w:jc w:val="both"/>
            </w:pPr>
          </w:p>
        </w:tc>
        <w:tc>
          <w:tcPr>
            <w:tcW w:w="730" w:type="pct"/>
          </w:tcPr>
          <w:p w14:paraId="00D5DF5E" w14:textId="77777777" w:rsidR="00F95D3B" w:rsidRPr="00601832" w:rsidRDefault="00F95D3B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088E7A55" w14:textId="77777777" w:rsidR="00F95D3B" w:rsidRDefault="00F95D3B" w:rsidP="007D2C0E">
      <w:pPr>
        <w:jc w:val="both"/>
      </w:pPr>
    </w:p>
    <w:p w14:paraId="318B7E5A" w14:textId="76B42BE1" w:rsidR="00C54A92" w:rsidRPr="00F95D3B" w:rsidRDefault="00D50BB1" w:rsidP="007D2C0E">
      <w:pPr>
        <w:jc w:val="both"/>
        <w:rPr>
          <w:b/>
        </w:rPr>
      </w:pPr>
      <m:oMathPara>
        <m:oMath>
          <m:r>
            <m:rPr>
              <m:sty m:val="bi"/>
            </m:rPr>
            <w:rPr>
              <w:rFonts w:ascii="Latin Modern Math" w:hAnsi="Latin Modern Math"/>
            </w:rPr>
            <m:t>D</m:t>
          </m:r>
          <m:d>
            <m:dPr>
              <m:ctrlPr>
                <w:rPr>
                  <w:rFonts w:ascii="Latin Modern Math" w:hAnsi="Latin Modern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θ</m:t>
                  </m:r>
                  <m:ctrlPr>
                    <w:rPr>
                      <w:rFonts w:ascii="Latin Modern Math" w:hAnsi="Latin Modern Math"/>
                      <w:b/>
                      <w:i/>
                    </w:rPr>
                  </m:ctrlPr>
                </m:e>
                <m:sub>
                  <m:r>
                    <w:rPr>
                      <w:rFonts w:ascii="Latin Modern Math" w:hAnsi="Latin Modern Math"/>
                    </w:rPr>
                    <m:t>da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c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0</m:t>
                      </m:r>
                    </m:sub>
                  </m:sSub>
                </m:sub>
              </m:sSub>
              <m:ctrlPr>
                <w:rPr>
                  <w:rFonts w:ascii="Latin Modern Math" w:hAnsi="Latin Modern Math"/>
                  <w:i/>
                </w:rPr>
              </m:ctrlPr>
            </m:e>
          </m:d>
          <m:r>
            <w:rPr>
              <w:rFonts w:ascii="Latin Modern Math" w:hAnsi="Latin Modern Math"/>
            </w:rPr>
            <m:t>dθ</m:t>
          </m:r>
          <m:r>
            <m:rPr>
              <m:sty m:val="bi"/>
            </m:rPr>
            <w:rPr>
              <w:rFonts w:ascii="Latin Modern Math" w:hAnsi="Latin Modern Math"/>
            </w:rPr>
            <m:t>=-</m:t>
          </m:r>
          <m:acc>
            <m:accPr>
              <m:chr m:val="̅"/>
              <m:ctrlPr>
                <w:rPr>
                  <w:rFonts w:ascii="Latin Modern Math" w:hAnsi="Latin Modern Math"/>
                  <w:i/>
                </w:rPr>
              </m:ctrlPr>
            </m:accPr>
            <m:e>
              <m:r>
                <w:rPr>
                  <w:rFonts w:ascii="Latin Modern Math" w:hAnsi="Latin Modern Math"/>
                </w:rPr>
                <m:t>f</m:t>
              </m:r>
            </m:e>
          </m:acc>
          <m:r>
            <m:rPr>
              <m:sty m:val="bi"/>
            </m:rPr>
            <w:rPr>
              <w:rFonts w:ascii="Latin Modern Math" w:hAnsi="Latin Modern Math"/>
            </w:rPr>
            <m:t>(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θ</m:t>
                  </m:r>
                </m:e>
                <m:sub>
                  <m:r>
                    <w:rPr>
                      <w:rFonts w:ascii="Latin Modern Math" w:hAnsi="Latin Modern Math"/>
                    </w:rPr>
                    <m:t>dac</m:t>
                  </m:r>
                </m:sub>
              </m:sSub>
            </m:e>
            <m:sub>
              <m:r>
                <w:rPr>
                  <w:rFonts w:ascii="Latin Modern Math" w:hAnsi="Latin Modern Math"/>
                </w:rPr>
                <m:t>0</m:t>
              </m:r>
            </m:sub>
          </m:sSub>
          <m:r>
            <m:rPr>
              <m:sty m:val="bi"/>
            </m:rPr>
            <w:rPr>
              <w:rFonts w:ascii="Latin Modern Math" w:hAnsi="Latin Modern Math"/>
            </w:rPr>
            <m:t>)</m:t>
          </m:r>
        </m:oMath>
      </m:oMathPara>
    </w:p>
    <w:p w14:paraId="55D448C7" w14:textId="21C111C3" w:rsidR="00F95D3B" w:rsidRDefault="00F95D3B" w:rsidP="007D2C0E">
      <w:pPr>
        <w:jc w:val="both"/>
      </w:pPr>
      <w:r w:rsidRPr="00F95D3B">
        <w:t>Iterat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F95D3B" w:rsidRPr="00601832" w14:paraId="1AC21EA3" w14:textId="77777777" w:rsidTr="00F95D3B">
        <w:trPr>
          <w:trHeight w:val="296"/>
        </w:trPr>
        <w:tc>
          <w:tcPr>
            <w:tcW w:w="4270" w:type="pct"/>
          </w:tcPr>
          <w:p w14:paraId="5B8CBD78" w14:textId="77777777" w:rsidR="00F95D3B" w:rsidRPr="00D50BB1" w:rsidRDefault="00F95D3B" w:rsidP="008C3D0D">
            <w:pPr>
              <w:jc w:val="both"/>
            </w:pPr>
            <m:oMathPara>
              <m:oMath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D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dac</m:t>
                        </m:r>
                      </m:sub>
                    </m:sSub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)≈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p w14:paraId="414D7BF6" w14:textId="77777777" w:rsidR="00F95D3B" w:rsidRPr="00601832" w:rsidRDefault="00F95D3B" w:rsidP="008C3D0D">
            <w:pPr>
              <w:jc w:val="both"/>
            </w:pPr>
          </w:p>
        </w:tc>
        <w:tc>
          <w:tcPr>
            <w:tcW w:w="730" w:type="pct"/>
          </w:tcPr>
          <w:p w14:paraId="54995E43" w14:textId="77777777" w:rsidR="00F95D3B" w:rsidRPr="00601832" w:rsidRDefault="00F95D3B" w:rsidP="008C3D0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5A08E188" w14:textId="77777777" w:rsidR="00F95D3B" w:rsidRPr="00F95D3B" w:rsidRDefault="00F95D3B" w:rsidP="007D2C0E">
      <w:pPr>
        <w:jc w:val="both"/>
      </w:pPr>
    </w:p>
    <w:p w14:paraId="767525DB" w14:textId="7C8A0110" w:rsidR="00F95D3B" w:rsidRDefault="00F95D3B" w:rsidP="007D2C0E">
      <w:pPr>
        <w:jc w:val="both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θ</m:t>
              </m:r>
            </m:e>
            <m:sub>
              <m:r>
                <w:rPr>
                  <w:rFonts w:ascii="Latin Modern Math" w:hAnsi="Latin Modern Math"/>
                </w:rPr>
                <m:t>1</m:t>
              </m:r>
            </m:sub>
          </m:sSub>
          <m:r>
            <w:rPr>
              <w:rFonts w:ascii="Latin Modern Math" w:hAnsi="Latin Modern Math"/>
            </w:rPr>
            <m:t>=</m:t>
          </m:r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θ</m:t>
              </m:r>
            </m:e>
            <m:sub>
              <m:r>
                <w:rPr>
                  <w:rFonts w:ascii="Latin Modern Math" w:hAnsi="Latin Modern Math"/>
                </w:rPr>
                <m:t>0</m:t>
              </m:r>
            </m:sub>
          </m:sSub>
          <m:r>
            <w:rPr>
              <w:rFonts w:ascii="Latin Modern Math" w:hAnsi="Latin Modern Math"/>
            </w:rPr>
            <m:t>+dθ</m:t>
          </m:r>
        </m:oMath>
      </m:oMathPara>
    </w:p>
    <w:p w14:paraId="7DB75021" w14:textId="77777777" w:rsidR="00F95D3B" w:rsidRPr="00F95D3B" w:rsidRDefault="00F95D3B" w:rsidP="007D2C0E">
      <w:pPr>
        <w:jc w:val="both"/>
      </w:pPr>
    </w:p>
    <w:p w14:paraId="055A38E1" w14:textId="03CD14B0" w:rsidR="00C54A92" w:rsidRDefault="00F95D3B" w:rsidP="00FA2734">
      <w:pPr>
        <w:jc w:val="both"/>
      </w:pPr>
      <w:r>
        <w:t>In practice, this takes 1 iteration to converge for the nominal projector model parameters within 1 DAC count. However, 2 or 3 iterations is recommended.</w:t>
      </w:r>
    </w:p>
    <w:p w14:paraId="78F1A9A5" w14:textId="77777777" w:rsidR="00FA2734" w:rsidRPr="00704EA3" w:rsidRDefault="00FA2734" w:rsidP="001E3F9C">
      <w:pPr>
        <w:jc w:val="both"/>
      </w:pPr>
    </w:p>
    <w:sectPr w:rsidR="00FA2734" w:rsidRPr="00704EA3" w:rsidSect="004F01C2">
      <w:type w:val="continuous"/>
      <w:pgSz w:w="11909" w:h="16834" w:code="9"/>
      <w:pgMar w:top="1080" w:right="734" w:bottom="2434" w:left="734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in Modern Math">
    <w:panose1 w:val="00000000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933B9C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012B1"/>
    <w:multiLevelType w:val="hybridMultilevel"/>
    <w:tmpl w:val="4F5A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1647BB1"/>
    <w:multiLevelType w:val="hybridMultilevel"/>
    <w:tmpl w:val="0E44B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7" w15:restartNumberingAfterBreak="0">
    <w:nsid w:val="41117577"/>
    <w:multiLevelType w:val="hybridMultilevel"/>
    <w:tmpl w:val="29F4E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1080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9" w15:restartNumberingAfterBreak="0">
    <w:nsid w:val="47FC61DD"/>
    <w:multiLevelType w:val="hybridMultilevel"/>
    <w:tmpl w:val="C8A4E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7D6831"/>
    <w:multiLevelType w:val="hybridMultilevel"/>
    <w:tmpl w:val="CE02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2" w15:restartNumberingAfterBreak="0">
    <w:nsid w:val="536E7775"/>
    <w:multiLevelType w:val="hybridMultilevel"/>
    <w:tmpl w:val="C8E48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9E1D32"/>
    <w:multiLevelType w:val="hybridMultilevel"/>
    <w:tmpl w:val="B30A0C3A"/>
    <w:lvl w:ilvl="0" w:tplc="A0F0A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193C6B"/>
    <w:multiLevelType w:val="hybridMultilevel"/>
    <w:tmpl w:val="EDBCE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DB06A6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8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5"/>
  </w:num>
  <w:num w:numId="2">
    <w:abstractNumId w:val="16"/>
  </w:num>
  <w:num w:numId="3">
    <w:abstractNumId w:val="3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11"/>
  </w:num>
  <w:num w:numId="9">
    <w:abstractNumId w:val="17"/>
  </w:num>
  <w:num w:numId="10">
    <w:abstractNumId w:val="6"/>
  </w:num>
  <w:num w:numId="11">
    <w:abstractNumId w:val="2"/>
  </w:num>
  <w:num w:numId="12">
    <w:abstractNumId w:val="18"/>
  </w:num>
  <w:num w:numId="13">
    <w:abstractNumId w:val="10"/>
  </w:num>
  <w:num w:numId="14">
    <w:abstractNumId w:val="9"/>
  </w:num>
  <w:num w:numId="15">
    <w:abstractNumId w:val="12"/>
  </w:num>
  <w:num w:numId="16">
    <w:abstractNumId w:val="0"/>
  </w:num>
  <w:num w:numId="17">
    <w:abstractNumId w:val="4"/>
  </w:num>
  <w:num w:numId="18">
    <w:abstractNumId w:val="13"/>
  </w:num>
  <w:num w:numId="19">
    <w:abstractNumId w:val="1"/>
  </w:num>
  <w:num w:numId="20">
    <w:abstractNumId w:val="15"/>
  </w:num>
  <w:num w:numId="21">
    <w:abstractNumId w:val="14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N7YwNrcwNzS1NDRR0lEKTi0uzszPAykwqgUAImnLKCwAAAA="/>
  </w:docVars>
  <w:rsids>
    <w:rsidRoot w:val="003A59A6"/>
    <w:rsid w:val="0000113C"/>
    <w:rsid w:val="00003009"/>
    <w:rsid w:val="0000449C"/>
    <w:rsid w:val="00007814"/>
    <w:rsid w:val="00011AC5"/>
    <w:rsid w:val="000144A0"/>
    <w:rsid w:val="00014A89"/>
    <w:rsid w:val="00014AB6"/>
    <w:rsid w:val="0002141A"/>
    <w:rsid w:val="000227D1"/>
    <w:rsid w:val="000248DF"/>
    <w:rsid w:val="000308FA"/>
    <w:rsid w:val="00031560"/>
    <w:rsid w:val="00031595"/>
    <w:rsid w:val="00033125"/>
    <w:rsid w:val="00034F3C"/>
    <w:rsid w:val="000356F6"/>
    <w:rsid w:val="00040FA6"/>
    <w:rsid w:val="0004118E"/>
    <w:rsid w:val="00041349"/>
    <w:rsid w:val="00043382"/>
    <w:rsid w:val="0004390D"/>
    <w:rsid w:val="000439F6"/>
    <w:rsid w:val="00050992"/>
    <w:rsid w:val="000532CC"/>
    <w:rsid w:val="00053864"/>
    <w:rsid w:val="000539EB"/>
    <w:rsid w:val="000541AD"/>
    <w:rsid w:val="0005420F"/>
    <w:rsid w:val="000548A2"/>
    <w:rsid w:val="00054EB0"/>
    <w:rsid w:val="000603F5"/>
    <w:rsid w:val="00064AE4"/>
    <w:rsid w:val="00064F8A"/>
    <w:rsid w:val="00065CB6"/>
    <w:rsid w:val="000701D6"/>
    <w:rsid w:val="0007362C"/>
    <w:rsid w:val="00074F34"/>
    <w:rsid w:val="000803F8"/>
    <w:rsid w:val="000830F9"/>
    <w:rsid w:val="00083BD1"/>
    <w:rsid w:val="00084ECA"/>
    <w:rsid w:val="00087293"/>
    <w:rsid w:val="000907A0"/>
    <w:rsid w:val="0009125B"/>
    <w:rsid w:val="00093D64"/>
    <w:rsid w:val="00093D6C"/>
    <w:rsid w:val="00097482"/>
    <w:rsid w:val="00097914"/>
    <w:rsid w:val="000A0032"/>
    <w:rsid w:val="000A1296"/>
    <w:rsid w:val="000A16E9"/>
    <w:rsid w:val="000A23D3"/>
    <w:rsid w:val="000A48F7"/>
    <w:rsid w:val="000A4BFC"/>
    <w:rsid w:val="000A5411"/>
    <w:rsid w:val="000A574F"/>
    <w:rsid w:val="000A7B7A"/>
    <w:rsid w:val="000A7C20"/>
    <w:rsid w:val="000B1BF5"/>
    <w:rsid w:val="000B29BB"/>
    <w:rsid w:val="000B4641"/>
    <w:rsid w:val="000B4A90"/>
    <w:rsid w:val="000B5610"/>
    <w:rsid w:val="000B57FF"/>
    <w:rsid w:val="000B5EA1"/>
    <w:rsid w:val="000C3ABC"/>
    <w:rsid w:val="000C42ED"/>
    <w:rsid w:val="000C5095"/>
    <w:rsid w:val="000D1FEB"/>
    <w:rsid w:val="000D5163"/>
    <w:rsid w:val="000E09D3"/>
    <w:rsid w:val="000E12C1"/>
    <w:rsid w:val="000E1A29"/>
    <w:rsid w:val="000E2143"/>
    <w:rsid w:val="000E52BB"/>
    <w:rsid w:val="000E59FA"/>
    <w:rsid w:val="000E7961"/>
    <w:rsid w:val="000F03E4"/>
    <w:rsid w:val="000F142C"/>
    <w:rsid w:val="000F2700"/>
    <w:rsid w:val="000F2820"/>
    <w:rsid w:val="000F287E"/>
    <w:rsid w:val="000F4B18"/>
    <w:rsid w:val="000F6066"/>
    <w:rsid w:val="00102DF6"/>
    <w:rsid w:val="00103EF3"/>
    <w:rsid w:val="00104758"/>
    <w:rsid w:val="0010540A"/>
    <w:rsid w:val="00105FC1"/>
    <w:rsid w:val="0010711E"/>
    <w:rsid w:val="00107C94"/>
    <w:rsid w:val="00112F00"/>
    <w:rsid w:val="001137A8"/>
    <w:rsid w:val="0011383D"/>
    <w:rsid w:val="00113C66"/>
    <w:rsid w:val="00113EF7"/>
    <w:rsid w:val="0011465E"/>
    <w:rsid w:val="00115067"/>
    <w:rsid w:val="00115F97"/>
    <w:rsid w:val="00117C8A"/>
    <w:rsid w:val="00120240"/>
    <w:rsid w:val="00121F58"/>
    <w:rsid w:val="001231C6"/>
    <w:rsid w:val="00123E33"/>
    <w:rsid w:val="0012502D"/>
    <w:rsid w:val="001254A2"/>
    <w:rsid w:val="001256B1"/>
    <w:rsid w:val="00126543"/>
    <w:rsid w:val="00126849"/>
    <w:rsid w:val="00127EDD"/>
    <w:rsid w:val="00131BAE"/>
    <w:rsid w:val="001337EC"/>
    <w:rsid w:val="0013419A"/>
    <w:rsid w:val="001341EA"/>
    <w:rsid w:val="00137D44"/>
    <w:rsid w:val="00137EC5"/>
    <w:rsid w:val="001404A4"/>
    <w:rsid w:val="001417A3"/>
    <w:rsid w:val="001418AD"/>
    <w:rsid w:val="001424B4"/>
    <w:rsid w:val="00143C40"/>
    <w:rsid w:val="001442D7"/>
    <w:rsid w:val="00144676"/>
    <w:rsid w:val="00144CE5"/>
    <w:rsid w:val="00145E34"/>
    <w:rsid w:val="00150184"/>
    <w:rsid w:val="00150C88"/>
    <w:rsid w:val="00152B0C"/>
    <w:rsid w:val="00154C23"/>
    <w:rsid w:val="0015622A"/>
    <w:rsid w:val="00156626"/>
    <w:rsid w:val="0015696D"/>
    <w:rsid w:val="001569E1"/>
    <w:rsid w:val="00156BCF"/>
    <w:rsid w:val="00156DDF"/>
    <w:rsid w:val="001608D1"/>
    <w:rsid w:val="0016245C"/>
    <w:rsid w:val="001647E7"/>
    <w:rsid w:val="00164E4E"/>
    <w:rsid w:val="001655E4"/>
    <w:rsid w:val="001668E9"/>
    <w:rsid w:val="00167383"/>
    <w:rsid w:val="001676B8"/>
    <w:rsid w:val="001676E8"/>
    <w:rsid w:val="00170317"/>
    <w:rsid w:val="00170A8F"/>
    <w:rsid w:val="001731F4"/>
    <w:rsid w:val="00173AE2"/>
    <w:rsid w:val="0017415E"/>
    <w:rsid w:val="00174FB4"/>
    <w:rsid w:val="001754B9"/>
    <w:rsid w:val="00176046"/>
    <w:rsid w:val="00180595"/>
    <w:rsid w:val="001811D3"/>
    <w:rsid w:val="00184E39"/>
    <w:rsid w:val="00184E8A"/>
    <w:rsid w:val="0018505E"/>
    <w:rsid w:val="00185D75"/>
    <w:rsid w:val="00187136"/>
    <w:rsid w:val="00187971"/>
    <w:rsid w:val="00191115"/>
    <w:rsid w:val="00191503"/>
    <w:rsid w:val="001935A4"/>
    <w:rsid w:val="00193D18"/>
    <w:rsid w:val="00195465"/>
    <w:rsid w:val="00195D6C"/>
    <w:rsid w:val="00195E7B"/>
    <w:rsid w:val="00197164"/>
    <w:rsid w:val="001977BA"/>
    <w:rsid w:val="001A0A00"/>
    <w:rsid w:val="001A103D"/>
    <w:rsid w:val="001A14BC"/>
    <w:rsid w:val="001A1FE2"/>
    <w:rsid w:val="001A218A"/>
    <w:rsid w:val="001A5EC3"/>
    <w:rsid w:val="001A6608"/>
    <w:rsid w:val="001A6AAF"/>
    <w:rsid w:val="001B0BF6"/>
    <w:rsid w:val="001B52C9"/>
    <w:rsid w:val="001B56D0"/>
    <w:rsid w:val="001B6C17"/>
    <w:rsid w:val="001C1549"/>
    <w:rsid w:val="001C3635"/>
    <w:rsid w:val="001C3D2D"/>
    <w:rsid w:val="001C4561"/>
    <w:rsid w:val="001C577C"/>
    <w:rsid w:val="001C6C6B"/>
    <w:rsid w:val="001C738A"/>
    <w:rsid w:val="001C79F4"/>
    <w:rsid w:val="001C7FD6"/>
    <w:rsid w:val="001D21DA"/>
    <w:rsid w:val="001D2C2F"/>
    <w:rsid w:val="001E2965"/>
    <w:rsid w:val="001E3F9C"/>
    <w:rsid w:val="001E4589"/>
    <w:rsid w:val="001E5255"/>
    <w:rsid w:val="001F0274"/>
    <w:rsid w:val="001F0811"/>
    <w:rsid w:val="001F24F2"/>
    <w:rsid w:val="001F3C9F"/>
    <w:rsid w:val="001F3F33"/>
    <w:rsid w:val="001F45D2"/>
    <w:rsid w:val="001F5516"/>
    <w:rsid w:val="001F5567"/>
    <w:rsid w:val="001F7C2D"/>
    <w:rsid w:val="0020264B"/>
    <w:rsid w:val="00203294"/>
    <w:rsid w:val="00203C2D"/>
    <w:rsid w:val="00206549"/>
    <w:rsid w:val="002077F4"/>
    <w:rsid w:val="002102F0"/>
    <w:rsid w:val="00210803"/>
    <w:rsid w:val="00210A11"/>
    <w:rsid w:val="00212892"/>
    <w:rsid w:val="00212DF1"/>
    <w:rsid w:val="00213992"/>
    <w:rsid w:val="00213B4B"/>
    <w:rsid w:val="00216528"/>
    <w:rsid w:val="0021703A"/>
    <w:rsid w:val="00222F1E"/>
    <w:rsid w:val="00223CBF"/>
    <w:rsid w:val="00223D6E"/>
    <w:rsid w:val="00224C0F"/>
    <w:rsid w:val="00224D78"/>
    <w:rsid w:val="00224DD2"/>
    <w:rsid w:val="00225F01"/>
    <w:rsid w:val="0022763D"/>
    <w:rsid w:val="00227C37"/>
    <w:rsid w:val="00232421"/>
    <w:rsid w:val="00234089"/>
    <w:rsid w:val="00235822"/>
    <w:rsid w:val="002407F3"/>
    <w:rsid w:val="00240ADB"/>
    <w:rsid w:val="002416A0"/>
    <w:rsid w:val="002418B3"/>
    <w:rsid w:val="0024208D"/>
    <w:rsid w:val="00242312"/>
    <w:rsid w:val="00242923"/>
    <w:rsid w:val="0024379B"/>
    <w:rsid w:val="002437A4"/>
    <w:rsid w:val="0024655F"/>
    <w:rsid w:val="00247E0F"/>
    <w:rsid w:val="00250DD6"/>
    <w:rsid w:val="002540AA"/>
    <w:rsid w:val="002554AB"/>
    <w:rsid w:val="0025573A"/>
    <w:rsid w:val="002575AE"/>
    <w:rsid w:val="00257FBF"/>
    <w:rsid w:val="002640C9"/>
    <w:rsid w:val="00264574"/>
    <w:rsid w:val="00266912"/>
    <w:rsid w:val="002678D6"/>
    <w:rsid w:val="002705E9"/>
    <w:rsid w:val="002709C5"/>
    <w:rsid w:val="0027108A"/>
    <w:rsid w:val="002714E3"/>
    <w:rsid w:val="00271876"/>
    <w:rsid w:val="00272B77"/>
    <w:rsid w:val="00274ED3"/>
    <w:rsid w:val="0027611B"/>
    <w:rsid w:val="00276135"/>
    <w:rsid w:val="00276735"/>
    <w:rsid w:val="00276C28"/>
    <w:rsid w:val="00281291"/>
    <w:rsid w:val="002821EF"/>
    <w:rsid w:val="00285266"/>
    <w:rsid w:val="002864A3"/>
    <w:rsid w:val="00287BAC"/>
    <w:rsid w:val="00287EC7"/>
    <w:rsid w:val="002900E6"/>
    <w:rsid w:val="0029205C"/>
    <w:rsid w:val="00295AEE"/>
    <w:rsid w:val="00295E50"/>
    <w:rsid w:val="00296F04"/>
    <w:rsid w:val="00297880"/>
    <w:rsid w:val="00297BBB"/>
    <w:rsid w:val="002A17FA"/>
    <w:rsid w:val="002A18C9"/>
    <w:rsid w:val="002A19D1"/>
    <w:rsid w:val="002A2CFF"/>
    <w:rsid w:val="002A4A5A"/>
    <w:rsid w:val="002A5176"/>
    <w:rsid w:val="002B0951"/>
    <w:rsid w:val="002B2984"/>
    <w:rsid w:val="002B2E71"/>
    <w:rsid w:val="002B3B81"/>
    <w:rsid w:val="002B7F6E"/>
    <w:rsid w:val="002C0175"/>
    <w:rsid w:val="002C06FD"/>
    <w:rsid w:val="002C2C21"/>
    <w:rsid w:val="002C64B7"/>
    <w:rsid w:val="002D1AEA"/>
    <w:rsid w:val="002D3274"/>
    <w:rsid w:val="002D3443"/>
    <w:rsid w:val="002D47A9"/>
    <w:rsid w:val="002E0C6E"/>
    <w:rsid w:val="002E13B5"/>
    <w:rsid w:val="002E2EB5"/>
    <w:rsid w:val="002E6241"/>
    <w:rsid w:val="002E6B2C"/>
    <w:rsid w:val="002E732E"/>
    <w:rsid w:val="002F5AA6"/>
    <w:rsid w:val="002F6DA4"/>
    <w:rsid w:val="002F7CF0"/>
    <w:rsid w:val="00300782"/>
    <w:rsid w:val="0030212C"/>
    <w:rsid w:val="00302AA2"/>
    <w:rsid w:val="003032BA"/>
    <w:rsid w:val="0030475B"/>
    <w:rsid w:val="00305561"/>
    <w:rsid w:val="003079E3"/>
    <w:rsid w:val="00307DB1"/>
    <w:rsid w:val="00311DEB"/>
    <w:rsid w:val="00314C30"/>
    <w:rsid w:val="003158F0"/>
    <w:rsid w:val="003159CF"/>
    <w:rsid w:val="00315E85"/>
    <w:rsid w:val="0031738B"/>
    <w:rsid w:val="00317477"/>
    <w:rsid w:val="00320E5F"/>
    <w:rsid w:val="0032223E"/>
    <w:rsid w:val="003227FE"/>
    <w:rsid w:val="00323894"/>
    <w:rsid w:val="00323A27"/>
    <w:rsid w:val="00325492"/>
    <w:rsid w:val="00325942"/>
    <w:rsid w:val="00327B52"/>
    <w:rsid w:val="0033180A"/>
    <w:rsid w:val="00334D77"/>
    <w:rsid w:val="003352BF"/>
    <w:rsid w:val="00335769"/>
    <w:rsid w:val="0033717E"/>
    <w:rsid w:val="00337A42"/>
    <w:rsid w:val="00343475"/>
    <w:rsid w:val="0034734D"/>
    <w:rsid w:val="003474E4"/>
    <w:rsid w:val="003501CF"/>
    <w:rsid w:val="00351416"/>
    <w:rsid w:val="0035329E"/>
    <w:rsid w:val="00353A67"/>
    <w:rsid w:val="00356AFE"/>
    <w:rsid w:val="003572CC"/>
    <w:rsid w:val="0035744F"/>
    <w:rsid w:val="003575F7"/>
    <w:rsid w:val="00361398"/>
    <w:rsid w:val="0036220E"/>
    <w:rsid w:val="00362E52"/>
    <w:rsid w:val="00364415"/>
    <w:rsid w:val="00365C99"/>
    <w:rsid w:val="0036629B"/>
    <w:rsid w:val="0036639B"/>
    <w:rsid w:val="003709C7"/>
    <w:rsid w:val="00370BE2"/>
    <w:rsid w:val="00370F4A"/>
    <w:rsid w:val="00371EAB"/>
    <w:rsid w:val="003722B4"/>
    <w:rsid w:val="00372A18"/>
    <w:rsid w:val="00374574"/>
    <w:rsid w:val="00374D44"/>
    <w:rsid w:val="00376BC3"/>
    <w:rsid w:val="00376CC6"/>
    <w:rsid w:val="00376F79"/>
    <w:rsid w:val="003773B3"/>
    <w:rsid w:val="00377B37"/>
    <w:rsid w:val="00380F72"/>
    <w:rsid w:val="00383067"/>
    <w:rsid w:val="00383A16"/>
    <w:rsid w:val="00383B96"/>
    <w:rsid w:val="00383E60"/>
    <w:rsid w:val="0038482C"/>
    <w:rsid w:val="0038710A"/>
    <w:rsid w:val="00387F26"/>
    <w:rsid w:val="003903BE"/>
    <w:rsid w:val="0039062B"/>
    <w:rsid w:val="00390722"/>
    <w:rsid w:val="00390CDC"/>
    <w:rsid w:val="003927DF"/>
    <w:rsid w:val="00392B28"/>
    <w:rsid w:val="003953E9"/>
    <w:rsid w:val="00396A1E"/>
    <w:rsid w:val="00396B08"/>
    <w:rsid w:val="00396EA0"/>
    <w:rsid w:val="003978C8"/>
    <w:rsid w:val="00397ECB"/>
    <w:rsid w:val="003A0C69"/>
    <w:rsid w:val="003A1FD8"/>
    <w:rsid w:val="003A2B99"/>
    <w:rsid w:val="003A4223"/>
    <w:rsid w:val="003A47B5"/>
    <w:rsid w:val="003A57F4"/>
    <w:rsid w:val="003A59A6"/>
    <w:rsid w:val="003A5FC3"/>
    <w:rsid w:val="003A7ACE"/>
    <w:rsid w:val="003A7F3C"/>
    <w:rsid w:val="003B05A4"/>
    <w:rsid w:val="003B3439"/>
    <w:rsid w:val="003B3FC2"/>
    <w:rsid w:val="003C1775"/>
    <w:rsid w:val="003C1FA9"/>
    <w:rsid w:val="003C280F"/>
    <w:rsid w:val="003C39A6"/>
    <w:rsid w:val="003C4F82"/>
    <w:rsid w:val="003C52A6"/>
    <w:rsid w:val="003D0470"/>
    <w:rsid w:val="003D0672"/>
    <w:rsid w:val="003D110E"/>
    <w:rsid w:val="003D2C49"/>
    <w:rsid w:val="003D7DD8"/>
    <w:rsid w:val="003E1DA9"/>
    <w:rsid w:val="003E3C4F"/>
    <w:rsid w:val="003E414B"/>
    <w:rsid w:val="003E57C3"/>
    <w:rsid w:val="003E6B2D"/>
    <w:rsid w:val="003E702D"/>
    <w:rsid w:val="003F0137"/>
    <w:rsid w:val="003F42C7"/>
    <w:rsid w:val="003F48FD"/>
    <w:rsid w:val="003F5BD7"/>
    <w:rsid w:val="003F5C80"/>
    <w:rsid w:val="003F614A"/>
    <w:rsid w:val="003F64A0"/>
    <w:rsid w:val="003F6BEB"/>
    <w:rsid w:val="003F7B4D"/>
    <w:rsid w:val="003F7CB4"/>
    <w:rsid w:val="00400843"/>
    <w:rsid w:val="00400F32"/>
    <w:rsid w:val="004044D9"/>
    <w:rsid w:val="00404C40"/>
    <w:rsid w:val="00404DCB"/>
    <w:rsid w:val="004059FE"/>
    <w:rsid w:val="004071E6"/>
    <w:rsid w:val="0040741A"/>
    <w:rsid w:val="004103AD"/>
    <w:rsid w:val="0041184F"/>
    <w:rsid w:val="00411C22"/>
    <w:rsid w:val="004133BF"/>
    <w:rsid w:val="004134FD"/>
    <w:rsid w:val="00413FE7"/>
    <w:rsid w:val="00414954"/>
    <w:rsid w:val="00415000"/>
    <w:rsid w:val="00417CCD"/>
    <w:rsid w:val="00417D0A"/>
    <w:rsid w:val="00423441"/>
    <w:rsid w:val="00423853"/>
    <w:rsid w:val="004245CF"/>
    <w:rsid w:val="0042519A"/>
    <w:rsid w:val="00425F7E"/>
    <w:rsid w:val="0042792B"/>
    <w:rsid w:val="00430148"/>
    <w:rsid w:val="00431E1D"/>
    <w:rsid w:val="004326CF"/>
    <w:rsid w:val="004331B4"/>
    <w:rsid w:val="004344EE"/>
    <w:rsid w:val="004374CA"/>
    <w:rsid w:val="0043791F"/>
    <w:rsid w:val="004400E1"/>
    <w:rsid w:val="00442446"/>
    <w:rsid w:val="004430C6"/>
    <w:rsid w:val="00443772"/>
    <w:rsid w:val="004445B3"/>
    <w:rsid w:val="00445062"/>
    <w:rsid w:val="00447CCA"/>
    <w:rsid w:val="0045020D"/>
    <w:rsid w:val="00451515"/>
    <w:rsid w:val="00456637"/>
    <w:rsid w:val="00456B2C"/>
    <w:rsid w:val="0046084E"/>
    <w:rsid w:val="004611C5"/>
    <w:rsid w:val="00463019"/>
    <w:rsid w:val="00463753"/>
    <w:rsid w:val="00464B87"/>
    <w:rsid w:val="00465C14"/>
    <w:rsid w:val="004662FA"/>
    <w:rsid w:val="00470322"/>
    <w:rsid w:val="00470B0C"/>
    <w:rsid w:val="00471291"/>
    <w:rsid w:val="004718B0"/>
    <w:rsid w:val="0047198C"/>
    <w:rsid w:val="00472F62"/>
    <w:rsid w:val="0048050F"/>
    <w:rsid w:val="00480FCB"/>
    <w:rsid w:val="00481123"/>
    <w:rsid w:val="0048147A"/>
    <w:rsid w:val="0048164C"/>
    <w:rsid w:val="00481BC5"/>
    <w:rsid w:val="00482FF6"/>
    <w:rsid w:val="004832C5"/>
    <w:rsid w:val="004844D3"/>
    <w:rsid w:val="00485A57"/>
    <w:rsid w:val="00487960"/>
    <w:rsid w:val="0049674B"/>
    <w:rsid w:val="00496C35"/>
    <w:rsid w:val="00497D72"/>
    <w:rsid w:val="004A01E5"/>
    <w:rsid w:val="004A0430"/>
    <w:rsid w:val="004A0FFB"/>
    <w:rsid w:val="004A150B"/>
    <w:rsid w:val="004A1D7A"/>
    <w:rsid w:val="004A244E"/>
    <w:rsid w:val="004A4817"/>
    <w:rsid w:val="004A6791"/>
    <w:rsid w:val="004A720D"/>
    <w:rsid w:val="004A736B"/>
    <w:rsid w:val="004A78D0"/>
    <w:rsid w:val="004A7BBA"/>
    <w:rsid w:val="004A7EFC"/>
    <w:rsid w:val="004B010D"/>
    <w:rsid w:val="004B0BE2"/>
    <w:rsid w:val="004B0D16"/>
    <w:rsid w:val="004B16A3"/>
    <w:rsid w:val="004B2E0D"/>
    <w:rsid w:val="004B5693"/>
    <w:rsid w:val="004B59A1"/>
    <w:rsid w:val="004B6043"/>
    <w:rsid w:val="004C004D"/>
    <w:rsid w:val="004C0301"/>
    <w:rsid w:val="004C1B25"/>
    <w:rsid w:val="004C23FB"/>
    <w:rsid w:val="004C2DC7"/>
    <w:rsid w:val="004C320D"/>
    <w:rsid w:val="004C497F"/>
    <w:rsid w:val="004C5E6D"/>
    <w:rsid w:val="004D2176"/>
    <w:rsid w:val="004D28BA"/>
    <w:rsid w:val="004E004D"/>
    <w:rsid w:val="004E0D2F"/>
    <w:rsid w:val="004E1365"/>
    <w:rsid w:val="004E1E3C"/>
    <w:rsid w:val="004E55C7"/>
    <w:rsid w:val="004E7069"/>
    <w:rsid w:val="004F01C2"/>
    <w:rsid w:val="004F3B5C"/>
    <w:rsid w:val="004F560A"/>
    <w:rsid w:val="004F66AE"/>
    <w:rsid w:val="004F7709"/>
    <w:rsid w:val="00500C7A"/>
    <w:rsid w:val="005016DC"/>
    <w:rsid w:val="005018E1"/>
    <w:rsid w:val="00503DE7"/>
    <w:rsid w:val="00506116"/>
    <w:rsid w:val="005066C0"/>
    <w:rsid w:val="00510E3B"/>
    <w:rsid w:val="00512261"/>
    <w:rsid w:val="00512897"/>
    <w:rsid w:val="00513E2F"/>
    <w:rsid w:val="00514C40"/>
    <w:rsid w:val="00516F76"/>
    <w:rsid w:val="005173CD"/>
    <w:rsid w:val="0051748D"/>
    <w:rsid w:val="0052358B"/>
    <w:rsid w:val="005246E6"/>
    <w:rsid w:val="005254B1"/>
    <w:rsid w:val="00525AEC"/>
    <w:rsid w:val="00532933"/>
    <w:rsid w:val="00532ED4"/>
    <w:rsid w:val="00534480"/>
    <w:rsid w:val="00537633"/>
    <w:rsid w:val="005379FB"/>
    <w:rsid w:val="00541A69"/>
    <w:rsid w:val="005426BF"/>
    <w:rsid w:val="00542FA7"/>
    <w:rsid w:val="00544774"/>
    <w:rsid w:val="00551BE2"/>
    <w:rsid w:val="0055207D"/>
    <w:rsid w:val="0055357A"/>
    <w:rsid w:val="005542D1"/>
    <w:rsid w:val="0055479C"/>
    <w:rsid w:val="00557610"/>
    <w:rsid w:val="0055774A"/>
    <w:rsid w:val="00557FBA"/>
    <w:rsid w:val="00560C1A"/>
    <w:rsid w:val="00561E0E"/>
    <w:rsid w:val="0056261E"/>
    <w:rsid w:val="005627EF"/>
    <w:rsid w:val="00562DB7"/>
    <w:rsid w:val="005641A6"/>
    <w:rsid w:val="00564A83"/>
    <w:rsid w:val="00564DAB"/>
    <w:rsid w:val="00570258"/>
    <w:rsid w:val="00570563"/>
    <w:rsid w:val="00570A19"/>
    <w:rsid w:val="00571367"/>
    <w:rsid w:val="00573947"/>
    <w:rsid w:val="00580023"/>
    <w:rsid w:val="00581A48"/>
    <w:rsid w:val="005829D8"/>
    <w:rsid w:val="00582EB5"/>
    <w:rsid w:val="00583A2C"/>
    <w:rsid w:val="005852A8"/>
    <w:rsid w:val="00593219"/>
    <w:rsid w:val="00594088"/>
    <w:rsid w:val="0059557A"/>
    <w:rsid w:val="00596B57"/>
    <w:rsid w:val="0059777E"/>
    <w:rsid w:val="005A0E8B"/>
    <w:rsid w:val="005A2116"/>
    <w:rsid w:val="005A3205"/>
    <w:rsid w:val="005A337C"/>
    <w:rsid w:val="005A40D6"/>
    <w:rsid w:val="005A5072"/>
    <w:rsid w:val="005A680D"/>
    <w:rsid w:val="005B1533"/>
    <w:rsid w:val="005B2919"/>
    <w:rsid w:val="005B2E6F"/>
    <w:rsid w:val="005B3820"/>
    <w:rsid w:val="005B520E"/>
    <w:rsid w:val="005B535B"/>
    <w:rsid w:val="005B57EF"/>
    <w:rsid w:val="005B58EB"/>
    <w:rsid w:val="005B68DF"/>
    <w:rsid w:val="005C04B3"/>
    <w:rsid w:val="005C0661"/>
    <w:rsid w:val="005C14AF"/>
    <w:rsid w:val="005C251F"/>
    <w:rsid w:val="005C326E"/>
    <w:rsid w:val="005C5530"/>
    <w:rsid w:val="005C678F"/>
    <w:rsid w:val="005D1CD5"/>
    <w:rsid w:val="005D3947"/>
    <w:rsid w:val="005D44F8"/>
    <w:rsid w:val="005E0841"/>
    <w:rsid w:val="005E30F3"/>
    <w:rsid w:val="005E5157"/>
    <w:rsid w:val="005E6E5A"/>
    <w:rsid w:val="005E7249"/>
    <w:rsid w:val="005E738B"/>
    <w:rsid w:val="005F213F"/>
    <w:rsid w:val="005F484C"/>
    <w:rsid w:val="005F5FFB"/>
    <w:rsid w:val="005F6893"/>
    <w:rsid w:val="005F76FA"/>
    <w:rsid w:val="006001D0"/>
    <w:rsid w:val="00600F23"/>
    <w:rsid w:val="006011DE"/>
    <w:rsid w:val="00601832"/>
    <w:rsid w:val="00601DD5"/>
    <w:rsid w:val="0060271D"/>
    <w:rsid w:val="006038EC"/>
    <w:rsid w:val="006039B3"/>
    <w:rsid w:val="006062C1"/>
    <w:rsid w:val="00607099"/>
    <w:rsid w:val="00607839"/>
    <w:rsid w:val="006108A4"/>
    <w:rsid w:val="00610E30"/>
    <w:rsid w:val="00611F1C"/>
    <w:rsid w:val="00612CCA"/>
    <w:rsid w:val="006131BD"/>
    <w:rsid w:val="00620363"/>
    <w:rsid w:val="00622B6F"/>
    <w:rsid w:val="006244D2"/>
    <w:rsid w:val="00624C41"/>
    <w:rsid w:val="006252C4"/>
    <w:rsid w:val="006270FE"/>
    <w:rsid w:val="006318FC"/>
    <w:rsid w:val="00632560"/>
    <w:rsid w:val="00632DC0"/>
    <w:rsid w:val="006336AC"/>
    <w:rsid w:val="00633E1C"/>
    <w:rsid w:val="00634B61"/>
    <w:rsid w:val="00635CB3"/>
    <w:rsid w:val="00637935"/>
    <w:rsid w:val="0064167D"/>
    <w:rsid w:val="00641A30"/>
    <w:rsid w:val="006432F1"/>
    <w:rsid w:val="00643372"/>
    <w:rsid w:val="0064382C"/>
    <w:rsid w:val="006451F1"/>
    <w:rsid w:val="00645563"/>
    <w:rsid w:val="00646C73"/>
    <w:rsid w:val="00653EF2"/>
    <w:rsid w:val="00654E33"/>
    <w:rsid w:val="00654E34"/>
    <w:rsid w:val="00655E72"/>
    <w:rsid w:val="006572DD"/>
    <w:rsid w:val="0065738D"/>
    <w:rsid w:val="00657F77"/>
    <w:rsid w:val="00662760"/>
    <w:rsid w:val="00663624"/>
    <w:rsid w:val="00663B77"/>
    <w:rsid w:val="006644BC"/>
    <w:rsid w:val="0066484E"/>
    <w:rsid w:val="0066533B"/>
    <w:rsid w:val="00670180"/>
    <w:rsid w:val="00670F1D"/>
    <w:rsid w:val="00671E78"/>
    <w:rsid w:val="00672644"/>
    <w:rsid w:val="00673719"/>
    <w:rsid w:val="00674F91"/>
    <w:rsid w:val="006803BB"/>
    <w:rsid w:val="00680672"/>
    <w:rsid w:val="00683914"/>
    <w:rsid w:val="0068621C"/>
    <w:rsid w:val="00686280"/>
    <w:rsid w:val="006874D0"/>
    <w:rsid w:val="0068771C"/>
    <w:rsid w:val="00690ADF"/>
    <w:rsid w:val="0069722E"/>
    <w:rsid w:val="006A0B07"/>
    <w:rsid w:val="006A162E"/>
    <w:rsid w:val="006A4041"/>
    <w:rsid w:val="006A44F1"/>
    <w:rsid w:val="006A4F7A"/>
    <w:rsid w:val="006A5A46"/>
    <w:rsid w:val="006A6F15"/>
    <w:rsid w:val="006B0239"/>
    <w:rsid w:val="006B3795"/>
    <w:rsid w:val="006B3DF3"/>
    <w:rsid w:val="006B421A"/>
    <w:rsid w:val="006C0E3F"/>
    <w:rsid w:val="006C3499"/>
    <w:rsid w:val="006C3727"/>
    <w:rsid w:val="006C3A28"/>
    <w:rsid w:val="006C3F06"/>
    <w:rsid w:val="006C4648"/>
    <w:rsid w:val="006C6CD4"/>
    <w:rsid w:val="006D057C"/>
    <w:rsid w:val="006D29D6"/>
    <w:rsid w:val="006D33E3"/>
    <w:rsid w:val="006D44C3"/>
    <w:rsid w:val="006D73F4"/>
    <w:rsid w:val="006D7B4F"/>
    <w:rsid w:val="006E039A"/>
    <w:rsid w:val="006E07FC"/>
    <w:rsid w:val="006E0C9D"/>
    <w:rsid w:val="006E1062"/>
    <w:rsid w:val="006E2AEF"/>
    <w:rsid w:val="006E3211"/>
    <w:rsid w:val="006E3519"/>
    <w:rsid w:val="006E50B3"/>
    <w:rsid w:val="006E64E3"/>
    <w:rsid w:val="006E739A"/>
    <w:rsid w:val="006F05BA"/>
    <w:rsid w:val="006F05F4"/>
    <w:rsid w:val="006F0C47"/>
    <w:rsid w:val="006F1953"/>
    <w:rsid w:val="006F3462"/>
    <w:rsid w:val="00700518"/>
    <w:rsid w:val="00700866"/>
    <w:rsid w:val="007008FD"/>
    <w:rsid w:val="00701308"/>
    <w:rsid w:val="00702442"/>
    <w:rsid w:val="00702C2D"/>
    <w:rsid w:val="007040EE"/>
    <w:rsid w:val="00704925"/>
    <w:rsid w:val="00704EA3"/>
    <w:rsid w:val="0070654C"/>
    <w:rsid w:val="007071BD"/>
    <w:rsid w:val="00710002"/>
    <w:rsid w:val="00710321"/>
    <w:rsid w:val="007129F0"/>
    <w:rsid w:val="00714FD8"/>
    <w:rsid w:val="007156A0"/>
    <w:rsid w:val="00715F36"/>
    <w:rsid w:val="007161EF"/>
    <w:rsid w:val="0072064C"/>
    <w:rsid w:val="00724AB0"/>
    <w:rsid w:val="00725E87"/>
    <w:rsid w:val="007267D6"/>
    <w:rsid w:val="00726BA7"/>
    <w:rsid w:val="00730332"/>
    <w:rsid w:val="00730D3C"/>
    <w:rsid w:val="00730E13"/>
    <w:rsid w:val="00731654"/>
    <w:rsid w:val="0073252A"/>
    <w:rsid w:val="00732AFB"/>
    <w:rsid w:val="00732E4F"/>
    <w:rsid w:val="00735630"/>
    <w:rsid w:val="00736415"/>
    <w:rsid w:val="007365A6"/>
    <w:rsid w:val="00742B77"/>
    <w:rsid w:val="00743994"/>
    <w:rsid w:val="007442B3"/>
    <w:rsid w:val="007475FB"/>
    <w:rsid w:val="00751B6D"/>
    <w:rsid w:val="0075248C"/>
    <w:rsid w:val="00753F7B"/>
    <w:rsid w:val="00755736"/>
    <w:rsid w:val="00757D49"/>
    <w:rsid w:val="0076199F"/>
    <w:rsid w:val="00762D1C"/>
    <w:rsid w:val="007639DA"/>
    <w:rsid w:val="007660F5"/>
    <w:rsid w:val="007709C0"/>
    <w:rsid w:val="0077145B"/>
    <w:rsid w:val="0077262D"/>
    <w:rsid w:val="00773D86"/>
    <w:rsid w:val="007776C9"/>
    <w:rsid w:val="0077778E"/>
    <w:rsid w:val="007825C3"/>
    <w:rsid w:val="00782BD9"/>
    <w:rsid w:val="0078398E"/>
    <w:rsid w:val="00783CB4"/>
    <w:rsid w:val="00784099"/>
    <w:rsid w:val="0078581C"/>
    <w:rsid w:val="00786184"/>
    <w:rsid w:val="007868A9"/>
    <w:rsid w:val="007870B4"/>
    <w:rsid w:val="00787A5F"/>
    <w:rsid w:val="00787C5A"/>
    <w:rsid w:val="007919DE"/>
    <w:rsid w:val="007952E5"/>
    <w:rsid w:val="00796126"/>
    <w:rsid w:val="007A03D4"/>
    <w:rsid w:val="007A06CF"/>
    <w:rsid w:val="007A30ED"/>
    <w:rsid w:val="007A41AE"/>
    <w:rsid w:val="007A4541"/>
    <w:rsid w:val="007A5CFB"/>
    <w:rsid w:val="007A69C9"/>
    <w:rsid w:val="007B0F9D"/>
    <w:rsid w:val="007B1027"/>
    <w:rsid w:val="007B396E"/>
    <w:rsid w:val="007B4401"/>
    <w:rsid w:val="007B6983"/>
    <w:rsid w:val="007B7A22"/>
    <w:rsid w:val="007C0308"/>
    <w:rsid w:val="007C3DA1"/>
    <w:rsid w:val="007C5F1B"/>
    <w:rsid w:val="007C634A"/>
    <w:rsid w:val="007D0389"/>
    <w:rsid w:val="007D1897"/>
    <w:rsid w:val="007D2C0E"/>
    <w:rsid w:val="007D2FA2"/>
    <w:rsid w:val="007D765C"/>
    <w:rsid w:val="007D7853"/>
    <w:rsid w:val="007E2A01"/>
    <w:rsid w:val="007E3892"/>
    <w:rsid w:val="007E4BE3"/>
    <w:rsid w:val="007E55DF"/>
    <w:rsid w:val="007F00B1"/>
    <w:rsid w:val="007F0E6D"/>
    <w:rsid w:val="007F153E"/>
    <w:rsid w:val="007F2AF4"/>
    <w:rsid w:val="007F3054"/>
    <w:rsid w:val="007F34DB"/>
    <w:rsid w:val="007F523A"/>
    <w:rsid w:val="007F5304"/>
    <w:rsid w:val="007F67F1"/>
    <w:rsid w:val="007F7409"/>
    <w:rsid w:val="0080033E"/>
    <w:rsid w:val="00800DA0"/>
    <w:rsid w:val="008014D2"/>
    <w:rsid w:val="008020CB"/>
    <w:rsid w:val="008054BC"/>
    <w:rsid w:val="00805A62"/>
    <w:rsid w:val="00805BB7"/>
    <w:rsid w:val="00807030"/>
    <w:rsid w:val="008134D6"/>
    <w:rsid w:val="00813B0D"/>
    <w:rsid w:val="00814B82"/>
    <w:rsid w:val="00816CD7"/>
    <w:rsid w:val="00817341"/>
    <w:rsid w:val="00820175"/>
    <w:rsid w:val="0082048C"/>
    <w:rsid w:val="0082200D"/>
    <w:rsid w:val="00823CEC"/>
    <w:rsid w:val="00827E82"/>
    <w:rsid w:val="008300E9"/>
    <w:rsid w:val="008312D0"/>
    <w:rsid w:val="00831F23"/>
    <w:rsid w:val="00833B32"/>
    <w:rsid w:val="00835A5C"/>
    <w:rsid w:val="00837206"/>
    <w:rsid w:val="00837A4C"/>
    <w:rsid w:val="00842757"/>
    <w:rsid w:val="00842AE8"/>
    <w:rsid w:val="00842D34"/>
    <w:rsid w:val="008459B8"/>
    <w:rsid w:val="00847C35"/>
    <w:rsid w:val="00854460"/>
    <w:rsid w:val="008554E5"/>
    <w:rsid w:val="00862B02"/>
    <w:rsid w:val="00865ACF"/>
    <w:rsid w:val="00865F05"/>
    <w:rsid w:val="00867110"/>
    <w:rsid w:val="008679A8"/>
    <w:rsid w:val="008708F7"/>
    <w:rsid w:val="008711D2"/>
    <w:rsid w:val="00872402"/>
    <w:rsid w:val="00873576"/>
    <w:rsid w:val="00875BD9"/>
    <w:rsid w:val="00876EAB"/>
    <w:rsid w:val="008778D6"/>
    <w:rsid w:val="00877A7C"/>
    <w:rsid w:val="00880802"/>
    <w:rsid w:val="00880EB0"/>
    <w:rsid w:val="008831FA"/>
    <w:rsid w:val="00883B0C"/>
    <w:rsid w:val="00885006"/>
    <w:rsid w:val="00886F3F"/>
    <w:rsid w:val="0088746C"/>
    <w:rsid w:val="00887E22"/>
    <w:rsid w:val="0089166A"/>
    <w:rsid w:val="0089215D"/>
    <w:rsid w:val="00894B3C"/>
    <w:rsid w:val="00897937"/>
    <w:rsid w:val="008A0150"/>
    <w:rsid w:val="008A13B7"/>
    <w:rsid w:val="008A4D13"/>
    <w:rsid w:val="008A55B5"/>
    <w:rsid w:val="008A7312"/>
    <w:rsid w:val="008A75C8"/>
    <w:rsid w:val="008B09EB"/>
    <w:rsid w:val="008B141F"/>
    <w:rsid w:val="008B1739"/>
    <w:rsid w:val="008B1C34"/>
    <w:rsid w:val="008B4D19"/>
    <w:rsid w:val="008B5577"/>
    <w:rsid w:val="008B597D"/>
    <w:rsid w:val="008B6AF1"/>
    <w:rsid w:val="008B76DB"/>
    <w:rsid w:val="008B7E37"/>
    <w:rsid w:val="008C0CAD"/>
    <w:rsid w:val="008C2341"/>
    <w:rsid w:val="008C3273"/>
    <w:rsid w:val="008C3535"/>
    <w:rsid w:val="008C39FF"/>
    <w:rsid w:val="008C51EB"/>
    <w:rsid w:val="008C5840"/>
    <w:rsid w:val="008C5C9B"/>
    <w:rsid w:val="008C652A"/>
    <w:rsid w:val="008C6A52"/>
    <w:rsid w:val="008C732F"/>
    <w:rsid w:val="008D1146"/>
    <w:rsid w:val="008D23B0"/>
    <w:rsid w:val="008D3C91"/>
    <w:rsid w:val="008D3C92"/>
    <w:rsid w:val="008D3D1E"/>
    <w:rsid w:val="008D63EC"/>
    <w:rsid w:val="008D6905"/>
    <w:rsid w:val="008D6ED6"/>
    <w:rsid w:val="008E0B0A"/>
    <w:rsid w:val="008E0B8D"/>
    <w:rsid w:val="008E2E88"/>
    <w:rsid w:val="008E3988"/>
    <w:rsid w:val="008E4CA3"/>
    <w:rsid w:val="008E57F1"/>
    <w:rsid w:val="008E5FED"/>
    <w:rsid w:val="008E686A"/>
    <w:rsid w:val="008E747C"/>
    <w:rsid w:val="008E77C3"/>
    <w:rsid w:val="008F179F"/>
    <w:rsid w:val="008F4052"/>
    <w:rsid w:val="008F4C90"/>
    <w:rsid w:val="008F5F93"/>
    <w:rsid w:val="008F609B"/>
    <w:rsid w:val="008F756C"/>
    <w:rsid w:val="008F7709"/>
    <w:rsid w:val="009000AC"/>
    <w:rsid w:val="00901268"/>
    <w:rsid w:val="00901396"/>
    <w:rsid w:val="00902A38"/>
    <w:rsid w:val="00903B04"/>
    <w:rsid w:val="00905826"/>
    <w:rsid w:val="00906396"/>
    <w:rsid w:val="0090737D"/>
    <w:rsid w:val="0091045A"/>
    <w:rsid w:val="00914505"/>
    <w:rsid w:val="00915EA6"/>
    <w:rsid w:val="00916585"/>
    <w:rsid w:val="0091691D"/>
    <w:rsid w:val="00916E87"/>
    <w:rsid w:val="00917290"/>
    <w:rsid w:val="00917BCD"/>
    <w:rsid w:val="00920645"/>
    <w:rsid w:val="00922C7F"/>
    <w:rsid w:val="00923152"/>
    <w:rsid w:val="00923649"/>
    <w:rsid w:val="00925168"/>
    <w:rsid w:val="00925484"/>
    <w:rsid w:val="0092648E"/>
    <w:rsid w:val="00927A6A"/>
    <w:rsid w:val="009304C4"/>
    <w:rsid w:val="00931B1E"/>
    <w:rsid w:val="00931C5C"/>
    <w:rsid w:val="0093623D"/>
    <w:rsid w:val="00937956"/>
    <w:rsid w:val="00941B71"/>
    <w:rsid w:val="009433B6"/>
    <w:rsid w:val="009435FD"/>
    <w:rsid w:val="00951C6E"/>
    <w:rsid w:val="00960D2F"/>
    <w:rsid w:val="009615F6"/>
    <w:rsid w:val="00962E15"/>
    <w:rsid w:val="00963219"/>
    <w:rsid w:val="00964723"/>
    <w:rsid w:val="00964A0A"/>
    <w:rsid w:val="00965164"/>
    <w:rsid w:val="009651DF"/>
    <w:rsid w:val="009665DE"/>
    <w:rsid w:val="00970F56"/>
    <w:rsid w:val="0097188B"/>
    <w:rsid w:val="009731B2"/>
    <w:rsid w:val="0097508D"/>
    <w:rsid w:val="009816C9"/>
    <w:rsid w:val="00981C84"/>
    <w:rsid w:val="00983101"/>
    <w:rsid w:val="00983318"/>
    <w:rsid w:val="00983479"/>
    <w:rsid w:val="00986500"/>
    <w:rsid w:val="00990ADC"/>
    <w:rsid w:val="0099186E"/>
    <w:rsid w:val="00993120"/>
    <w:rsid w:val="00993ED7"/>
    <w:rsid w:val="009963B2"/>
    <w:rsid w:val="009A2897"/>
    <w:rsid w:val="009A3F22"/>
    <w:rsid w:val="009A5C0F"/>
    <w:rsid w:val="009B02D6"/>
    <w:rsid w:val="009B0785"/>
    <w:rsid w:val="009B0BC5"/>
    <w:rsid w:val="009B2BDF"/>
    <w:rsid w:val="009B3239"/>
    <w:rsid w:val="009B4455"/>
    <w:rsid w:val="009B4987"/>
    <w:rsid w:val="009B5878"/>
    <w:rsid w:val="009B7154"/>
    <w:rsid w:val="009C7A1D"/>
    <w:rsid w:val="009D1E65"/>
    <w:rsid w:val="009D3852"/>
    <w:rsid w:val="009D61E3"/>
    <w:rsid w:val="009D67DC"/>
    <w:rsid w:val="009E08F8"/>
    <w:rsid w:val="009F1A8A"/>
    <w:rsid w:val="009F1C0B"/>
    <w:rsid w:val="009F3E71"/>
    <w:rsid w:val="009F4EEA"/>
    <w:rsid w:val="009F5216"/>
    <w:rsid w:val="00A0019A"/>
    <w:rsid w:val="00A02990"/>
    <w:rsid w:val="00A03F73"/>
    <w:rsid w:val="00A0528F"/>
    <w:rsid w:val="00A05A1A"/>
    <w:rsid w:val="00A1060D"/>
    <w:rsid w:val="00A109E1"/>
    <w:rsid w:val="00A10FE5"/>
    <w:rsid w:val="00A13452"/>
    <w:rsid w:val="00A13971"/>
    <w:rsid w:val="00A151C5"/>
    <w:rsid w:val="00A169AE"/>
    <w:rsid w:val="00A177B7"/>
    <w:rsid w:val="00A21A0A"/>
    <w:rsid w:val="00A21E91"/>
    <w:rsid w:val="00A30ACA"/>
    <w:rsid w:val="00A31E80"/>
    <w:rsid w:val="00A34660"/>
    <w:rsid w:val="00A3575F"/>
    <w:rsid w:val="00A35879"/>
    <w:rsid w:val="00A36A95"/>
    <w:rsid w:val="00A3798F"/>
    <w:rsid w:val="00A4080D"/>
    <w:rsid w:val="00A43515"/>
    <w:rsid w:val="00A43DF6"/>
    <w:rsid w:val="00A441D0"/>
    <w:rsid w:val="00A44EA4"/>
    <w:rsid w:val="00A44F5E"/>
    <w:rsid w:val="00A4661C"/>
    <w:rsid w:val="00A46784"/>
    <w:rsid w:val="00A4733F"/>
    <w:rsid w:val="00A47B4D"/>
    <w:rsid w:val="00A47DB1"/>
    <w:rsid w:val="00A510F7"/>
    <w:rsid w:val="00A51159"/>
    <w:rsid w:val="00A5438B"/>
    <w:rsid w:val="00A5438F"/>
    <w:rsid w:val="00A574A1"/>
    <w:rsid w:val="00A60648"/>
    <w:rsid w:val="00A62E87"/>
    <w:rsid w:val="00A62F9C"/>
    <w:rsid w:val="00A652D1"/>
    <w:rsid w:val="00A65EFF"/>
    <w:rsid w:val="00A6614B"/>
    <w:rsid w:val="00A665EF"/>
    <w:rsid w:val="00A6700D"/>
    <w:rsid w:val="00A67B23"/>
    <w:rsid w:val="00A67BB4"/>
    <w:rsid w:val="00A7004F"/>
    <w:rsid w:val="00A71922"/>
    <w:rsid w:val="00A75021"/>
    <w:rsid w:val="00A75381"/>
    <w:rsid w:val="00A76C89"/>
    <w:rsid w:val="00A81946"/>
    <w:rsid w:val="00A84993"/>
    <w:rsid w:val="00A84AB4"/>
    <w:rsid w:val="00A85CD2"/>
    <w:rsid w:val="00A86C61"/>
    <w:rsid w:val="00A90CEC"/>
    <w:rsid w:val="00A9101A"/>
    <w:rsid w:val="00A91998"/>
    <w:rsid w:val="00A92219"/>
    <w:rsid w:val="00A9270A"/>
    <w:rsid w:val="00A928B3"/>
    <w:rsid w:val="00A92D84"/>
    <w:rsid w:val="00A930EC"/>
    <w:rsid w:val="00A96E85"/>
    <w:rsid w:val="00AA1CEE"/>
    <w:rsid w:val="00AA2ECD"/>
    <w:rsid w:val="00AA4E31"/>
    <w:rsid w:val="00AA6BBB"/>
    <w:rsid w:val="00AA6F89"/>
    <w:rsid w:val="00AA71B5"/>
    <w:rsid w:val="00AB25B5"/>
    <w:rsid w:val="00AB5278"/>
    <w:rsid w:val="00AB6E8C"/>
    <w:rsid w:val="00AB7D7C"/>
    <w:rsid w:val="00AB7F69"/>
    <w:rsid w:val="00AC173A"/>
    <w:rsid w:val="00AC5836"/>
    <w:rsid w:val="00AC5986"/>
    <w:rsid w:val="00AC6519"/>
    <w:rsid w:val="00AC756A"/>
    <w:rsid w:val="00AD2F20"/>
    <w:rsid w:val="00AD5978"/>
    <w:rsid w:val="00AD6296"/>
    <w:rsid w:val="00AD638C"/>
    <w:rsid w:val="00AD679E"/>
    <w:rsid w:val="00AD7625"/>
    <w:rsid w:val="00AE0396"/>
    <w:rsid w:val="00AE10C8"/>
    <w:rsid w:val="00AE15E2"/>
    <w:rsid w:val="00AE235B"/>
    <w:rsid w:val="00AE24F3"/>
    <w:rsid w:val="00AE262D"/>
    <w:rsid w:val="00AE62E1"/>
    <w:rsid w:val="00AE7775"/>
    <w:rsid w:val="00AE78FC"/>
    <w:rsid w:val="00AE7FB0"/>
    <w:rsid w:val="00AF1F81"/>
    <w:rsid w:val="00AF3227"/>
    <w:rsid w:val="00AF3932"/>
    <w:rsid w:val="00AF5AAD"/>
    <w:rsid w:val="00AF6C04"/>
    <w:rsid w:val="00AF77BF"/>
    <w:rsid w:val="00B007E6"/>
    <w:rsid w:val="00B022D3"/>
    <w:rsid w:val="00B026A9"/>
    <w:rsid w:val="00B0316E"/>
    <w:rsid w:val="00B03C41"/>
    <w:rsid w:val="00B0679B"/>
    <w:rsid w:val="00B06973"/>
    <w:rsid w:val="00B104BD"/>
    <w:rsid w:val="00B1128B"/>
    <w:rsid w:val="00B119FA"/>
    <w:rsid w:val="00B11A01"/>
    <w:rsid w:val="00B14184"/>
    <w:rsid w:val="00B153BF"/>
    <w:rsid w:val="00B156E4"/>
    <w:rsid w:val="00B21209"/>
    <w:rsid w:val="00B214AC"/>
    <w:rsid w:val="00B21C8F"/>
    <w:rsid w:val="00B223BD"/>
    <w:rsid w:val="00B2381F"/>
    <w:rsid w:val="00B23DC6"/>
    <w:rsid w:val="00B24F98"/>
    <w:rsid w:val="00B25BA9"/>
    <w:rsid w:val="00B31CC2"/>
    <w:rsid w:val="00B3421B"/>
    <w:rsid w:val="00B34CBD"/>
    <w:rsid w:val="00B34F75"/>
    <w:rsid w:val="00B3552F"/>
    <w:rsid w:val="00B375D4"/>
    <w:rsid w:val="00B40C76"/>
    <w:rsid w:val="00B4416B"/>
    <w:rsid w:val="00B4504F"/>
    <w:rsid w:val="00B457FD"/>
    <w:rsid w:val="00B45FE3"/>
    <w:rsid w:val="00B5057F"/>
    <w:rsid w:val="00B50891"/>
    <w:rsid w:val="00B5120B"/>
    <w:rsid w:val="00B52DBF"/>
    <w:rsid w:val="00B53691"/>
    <w:rsid w:val="00B53951"/>
    <w:rsid w:val="00B553B3"/>
    <w:rsid w:val="00B5552B"/>
    <w:rsid w:val="00B56B30"/>
    <w:rsid w:val="00B6157D"/>
    <w:rsid w:val="00B63123"/>
    <w:rsid w:val="00B63174"/>
    <w:rsid w:val="00B63319"/>
    <w:rsid w:val="00B65EE4"/>
    <w:rsid w:val="00B6608F"/>
    <w:rsid w:val="00B6622E"/>
    <w:rsid w:val="00B67008"/>
    <w:rsid w:val="00B67527"/>
    <w:rsid w:val="00B67C1A"/>
    <w:rsid w:val="00B70708"/>
    <w:rsid w:val="00B71AA9"/>
    <w:rsid w:val="00B76628"/>
    <w:rsid w:val="00B766E2"/>
    <w:rsid w:val="00B76E48"/>
    <w:rsid w:val="00B82915"/>
    <w:rsid w:val="00B832AA"/>
    <w:rsid w:val="00B8343D"/>
    <w:rsid w:val="00B83D55"/>
    <w:rsid w:val="00B878E2"/>
    <w:rsid w:val="00B87C8E"/>
    <w:rsid w:val="00B90706"/>
    <w:rsid w:val="00B90E37"/>
    <w:rsid w:val="00B9153A"/>
    <w:rsid w:val="00B95BF3"/>
    <w:rsid w:val="00B96AEA"/>
    <w:rsid w:val="00BA368D"/>
    <w:rsid w:val="00BA38D4"/>
    <w:rsid w:val="00BA3BFF"/>
    <w:rsid w:val="00BA4E53"/>
    <w:rsid w:val="00BA657A"/>
    <w:rsid w:val="00BA698C"/>
    <w:rsid w:val="00BA74D1"/>
    <w:rsid w:val="00BB60AD"/>
    <w:rsid w:val="00BB66BC"/>
    <w:rsid w:val="00BB6A55"/>
    <w:rsid w:val="00BB7681"/>
    <w:rsid w:val="00BB7BEF"/>
    <w:rsid w:val="00BC150D"/>
    <w:rsid w:val="00BC1C76"/>
    <w:rsid w:val="00BC27E1"/>
    <w:rsid w:val="00BC2F8D"/>
    <w:rsid w:val="00BC3AAD"/>
    <w:rsid w:val="00BC6546"/>
    <w:rsid w:val="00BC6A9B"/>
    <w:rsid w:val="00BC6EE8"/>
    <w:rsid w:val="00BD093C"/>
    <w:rsid w:val="00BD2A62"/>
    <w:rsid w:val="00BD4BDE"/>
    <w:rsid w:val="00BD56A6"/>
    <w:rsid w:val="00BE10EF"/>
    <w:rsid w:val="00BE3852"/>
    <w:rsid w:val="00BE4D56"/>
    <w:rsid w:val="00BE4DF6"/>
    <w:rsid w:val="00BE74E8"/>
    <w:rsid w:val="00BF23EE"/>
    <w:rsid w:val="00BF2829"/>
    <w:rsid w:val="00BF31FB"/>
    <w:rsid w:val="00BF338C"/>
    <w:rsid w:val="00BF344F"/>
    <w:rsid w:val="00BF39B9"/>
    <w:rsid w:val="00BF60AB"/>
    <w:rsid w:val="00BF6219"/>
    <w:rsid w:val="00BF64D6"/>
    <w:rsid w:val="00BF6903"/>
    <w:rsid w:val="00BF718F"/>
    <w:rsid w:val="00BF7713"/>
    <w:rsid w:val="00C014EA"/>
    <w:rsid w:val="00C031A3"/>
    <w:rsid w:val="00C0386B"/>
    <w:rsid w:val="00C03B86"/>
    <w:rsid w:val="00C0473D"/>
    <w:rsid w:val="00C05F8A"/>
    <w:rsid w:val="00C06083"/>
    <w:rsid w:val="00C06864"/>
    <w:rsid w:val="00C06B54"/>
    <w:rsid w:val="00C10593"/>
    <w:rsid w:val="00C118BB"/>
    <w:rsid w:val="00C11B57"/>
    <w:rsid w:val="00C12FEF"/>
    <w:rsid w:val="00C131B9"/>
    <w:rsid w:val="00C139A3"/>
    <w:rsid w:val="00C13FC8"/>
    <w:rsid w:val="00C15E76"/>
    <w:rsid w:val="00C17681"/>
    <w:rsid w:val="00C20DBE"/>
    <w:rsid w:val="00C218E9"/>
    <w:rsid w:val="00C2321A"/>
    <w:rsid w:val="00C2345D"/>
    <w:rsid w:val="00C235D8"/>
    <w:rsid w:val="00C24132"/>
    <w:rsid w:val="00C2438C"/>
    <w:rsid w:val="00C25D8F"/>
    <w:rsid w:val="00C27598"/>
    <w:rsid w:val="00C3000A"/>
    <w:rsid w:val="00C311E9"/>
    <w:rsid w:val="00C32969"/>
    <w:rsid w:val="00C354A2"/>
    <w:rsid w:val="00C359B9"/>
    <w:rsid w:val="00C35F83"/>
    <w:rsid w:val="00C3623F"/>
    <w:rsid w:val="00C3643F"/>
    <w:rsid w:val="00C41EAF"/>
    <w:rsid w:val="00C42B78"/>
    <w:rsid w:val="00C44095"/>
    <w:rsid w:val="00C44867"/>
    <w:rsid w:val="00C45295"/>
    <w:rsid w:val="00C46C50"/>
    <w:rsid w:val="00C47270"/>
    <w:rsid w:val="00C52453"/>
    <w:rsid w:val="00C539A2"/>
    <w:rsid w:val="00C54A92"/>
    <w:rsid w:val="00C55B34"/>
    <w:rsid w:val="00C57807"/>
    <w:rsid w:val="00C57F56"/>
    <w:rsid w:val="00C60720"/>
    <w:rsid w:val="00C60F31"/>
    <w:rsid w:val="00C6105E"/>
    <w:rsid w:val="00C62562"/>
    <w:rsid w:val="00C64B1E"/>
    <w:rsid w:val="00C65351"/>
    <w:rsid w:val="00C709B1"/>
    <w:rsid w:val="00C720EA"/>
    <w:rsid w:val="00C7266E"/>
    <w:rsid w:val="00C72DE9"/>
    <w:rsid w:val="00C74D70"/>
    <w:rsid w:val="00C74F10"/>
    <w:rsid w:val="00C75960"/>
    <w:rsid w:val="00C761FE"/>
    <w:rsid w:val="00C840AD"/>
    <w:rsid w:val="00C843C8"/>
    <w:rsid w:val="00C84EDA"/>
    <w:rsid w:val="00C85162"/>
    <w:rsid w:val="00C85532"/>
    <w:rsid w:val="00C878A5"/>
    <w:rsid w:val="00C87C0C"/>
    <w:rsid w:val="00C921BF"/>
    <w:rsid w:val="00C943D4"/>
    <w:rsid w:val="00C95FFE"/>
    <w:rsid w:val="00CA227C"/>
    <w:rsid w:val="00CA41DD"/>
    <w:rsid w:val="00CA573D"/>
    <w:rsid w:val="00CB0305"/>
    <w:rsid w:val="00CB1404"/>
    <w:rsid w:val="00CB16C6"/>
    <w:rsid w:val="00CB4254"/>
    <w:rsid w:val="00CB589C"/>
    <w:rsid w:val="00CB5ED6"/>
    <w:rsid w:val="00CB66E6"/>
    <w:rsid w:val="00CC0279"/>
    <w:rsid w:val="00CC2214"/>
    <w:rsid w:val="00CC3620"/>
    <w:rsid w:val="00CC49E1"/>
    <w:rsid w:val="00CC4DFD"/>
    <w:rsid w:val="00CC6671"/>
    <w:rsid w:val="00CD0026"/>
    <w:rsid w:val="00CD464A"/>
    <w:rsid w:val="00CD72E3"/>
    <w:rsid w:val="00CE2C8F"/>
    <w:rsid w:val="00CE3CDE"/>
    <w:rsid w:val="00CE526C"/>
    <w:rsid w:val="00CE52FF"/>
    <w:rsid w:val="00CE5A83"/>
    <w:rsid w:val="00CE6083"/>
    <w:rsid w:val="00CE7CB9"/>
    <w:rsid w:val="00CF02F7"/>
    <w:rsid w:val="00CF5EC5"/>
    <w:rsid w:val="00CF77E4"/>
    <w:rsid w:val="00D002D2"/>
    <w:rsid w:val="00D0092E"/>
    <w:rsid w:val="00D00B66"/>
    <w:rsid w:val="00D01605"/>
    <w:rsid w:val="00D0561A"/>
    <w:rsid w:val="00D07E33"/>
    <w:rsid w:val="00D1052D"/>
    <w:rsid w:val="00D13B76"/>
    <w:rsid w:val="00D13C12"/>
    <w:rsid w:val="00D142B2"/>
    <w:rsid w:val="00D21089"/>
    <w:rsid w:val="00D22C60"/>
    <w:rsid w:val="00D23123"/>
    <w:rsid w:val="00D25B57"/>
    <w:rsid w:val="00D26C14"/>
    <w:rsid w:val="00D30EF3"/>
    <w:rsid w:val="00D31EB1"/>
    <w:rsid w:val="00D32B75"/>
    <w:rsid w:val="00D32DEF"/>
    <w:rsid w:val="00D337DF"/>
    <w:rsid w:val="00D34533"/>
    <w:rsid w:val="00D36908"/>
    <w:rsid w:val="00D36A0A"/>
    <w:rsid w:val="00D40305"/>
    <w:rsid w:val="00D4141D"/>
    <w:rsid w:val="00D41BE7"/>
    <w:rsid w:val="00D429C1"/>
    <w:rsid w:val="00D449CF"/>
    <w:rsid w:val="00D462A2"/>
    <w:rsid w:val="00D466AA"/>
    <w:rsid w:val="00D4687F"/>
    <w:rsid w:val="00D468B8"/>
    <w:rsid w:val="00D478AF"/>
    <w:rsid w:val="00D508C9"/>
    <w:rsid w:val="00D50BB1"/>
    <w:rsid w:val="00D55370"/>
    <w:rsid w:val="00D55614"/>
    <w:rsid w:val="00D55A61"/>
    <w:rsid w:val="00D57152"/>
    <w:rsid w:val="00D5788E"/>
    <w:rsid w:val="00D60836"/>
    <w:rsid w:val="00D62E09"/>
    <w:rsid w:val="00D705EE"/>
    <w:rsid w:val="00D70DBF"/>
    <w:rsid w:val="00D70E7F"/>
    <w:rsid w:val="00D71FDC"/>
    <w:rsid w:val="00D73A78"/>
    <w:rsid w:val="00D74FF9"/>
    <w:rsid w:val="00D7639A"/>
    <w:rsid w:val="00D82274"/>
    <w:rsid w:val="00D82F61"/>
    <w:rsid w:val="00D844C4"/>
    <w:rsid w:val="00D859E8"/>
    <w:rsid w:val="00D85FED"/>
    <w:rsid w:val="00D86A42"/>
    <w:rsid w:val="00D86B02"/>
    <w:rsid w:val="00D90C1F"/>
    <w:rsid w:val="00D90EBF"/>
    <w:rsid w:val="00D9156D"/>
    <w:rsid w:val="00D9158D"/>
    <w:rsid w:val="00D91D50"/>
    <w:rsid w:val="00D946C0"/>
    <w:rsid w:val="00D9519A"/>
    <w:rsid w:val="00D95F4F"/>
    <w:rsid w:val="00D97803"/>
    <w:rsid w:val="00DA0CD0"/>
    <w:rsid w:val="00DA0CD4"/>
    <w:rsid w:val="00DA4763"/>
    <w:rsid w:val="00DA776D"/>
    <w:rsid w:val="00DB002E"/>
    <w:rsid w:val="00DB08AC"/>
    <w:rsid w:val="00DB09B5"/>
    <w:rsid w:val="00DB4677"/>
    <w:rsid w:val="00DB66B3"/>
    <w:rsid w:val="00DB7818"/>
    <w:rsid w:val="00DC0338"/>
    <w:rsid w:val="00DC1A36"/>
    <w:rsid w:val="00DC3AA7"/>
    <w:rsid w:val="00DC3B05"/>
    <w:rsid w:val="00DC7373"/>
    <w:rsid w:val="00DD0A4B"/>
    <w:rsid w:val="00DD0B4E"/>
    <w:rsid w:val="00DD171E"/>
    <w:rsid w:val="00DD1BD6"/>
    <w:rsid w:val="00DD3117"/>
    <w:rsid w:val="00DD3332"/>
    <w:rsid w:val="00DD377D"/>
    <w:rsid w:val="00DD48DD"/>
    <w:rsid w:val="00DD6E2C"/>
    <w:rsid w:val="00DD75F0"/>
    <w:rsid w:val="00DD7821"/>
    <w:rsid w:val="00DE00E0"/>
    <w:rsid w:val="00DE13E7"/>
    <w:rsid w:val="00DE142F"/>
    <w:rsid w:val="00DE2ED9"/>
    <w:rsid w:val="00DE3F4E"/>
    <w:rsid w:val="00DE4253"/>
    <w:rsid w:val="00DE45A4"/>
    <w:rsid w:val="00DE5C43"/>
    <w:rsid w:val="00DE6017"/>
    <w:rsid w:val="00DE7C0D"/>
    <w:rsid w:val="00DF0AAE"/>
    <w:rsid w:val="00DF0F94"/>
    <w:rsid w:val="00DF2EE8"/>
    <w:rsid w:val="00DF41D1"/>
    <w:rsid w:val="00DF5031"/>
    <w:rsid w:val="00E01FC4"/>
    <w:rsid w:val="00E031F9"/>
    <w:rsid w:val="00E03E02"/>
    <w:rsid w:val="00E05EBD"/>
    <w:rsid w:val="00E067B3"/>
    <w:rsid w:val="00E06D9D"/>
    <w:rsid w:val="00E10F24"/>
    <w:rsid w:val="00E11209"/>
    <w:rsid w:val="00E11218"/>
    <w:rsid w:val="00E11234"/>
    <w:rsid w:val="00E1219D"/>
    <w:rsid w:val="00E145AD"/>
    <w:rsid w:val="00E15C67"/>
    <w:rsid w:val="00E167F3"/>
    <w:rsid w:val="00E174EA"/>
    <w:rsid w:val="00E208A6"/>
    <w:rsid w:val="00E21338"/>
    <w:rsid w:val="00E23AEC"/>
    <w:rsid w:val="00E26516"/>
    <w:rsid w:val="00E272DB"/>
    <w:rsid w:val="00E27C45"/>
    <w:rsid w:val="00E3199A"/>
    <w:rsid w:val="00E35D26"/>
    <w:rsid w:val="00E44752"/>
    <w:rsid w:val="00E45093"/>
    <w:rsid w:val="00E55439"/>
    <w:rsid w:val="00E629C3"/>
    <w:rsid w:val="00E65B78"/>
    <w:rsid w:val="00E6754D"/>
    <w:rsid w:val="00E703F6"/>
    <w:rsid w:val="00E73FFA"/>
    <w:rsid w:val="00E747A2"/>
    <w:rsid w:val="00E753BD"/>
    <w:rsid w:val="00E7577E"/>
    <w:rsid w:val="00E8048D"/>
    <w:rsid w:val="00E82F2D"/>
    <w:rsid w:val="00E84054"/>
    <w:rsid w:val="00E85F7B"/>
    <w:rsid w:val="00E86E2B"/>
    <w:rsid w:val="00E8754E"/>
    <w:rsid w:val="00E87678"/>
    <w:rsid w:val="00E902B6"/>
    <w:rsid w:val="00E91219"/>
    <w:rsid w:val="00E91E6D"/>
    <w:rsid w:val="00E9234A"/>
    <w:rsid w:val="00E93890"/>
    <w:rsid w:val="00E94B90"/>
    <w:rsid w:val="00E954BC"/>
    <w:rsid w:val="00E970D4"/>
    <w:rsid w:val="00E97356"/>
    <w:rsid w:val="00EA1750"/>
    <w:rsid w:val="00EA3A74"/>
    <w:rsid w:val="00EA506F"/>
    <w:rsid w:val="00EA6185"/>
    <w:rsid w:val="00EA6D0D"/>
    <w:rsid w:val="00EA75E2"/>
    <w:rsid w:val="00EA7F66"/>
    <w:rsid w:val="00EB00AE"/>
    <w:rsid w:val="00EB0D02"/>
    <w:rsid w:val="00EB3E1D"/>
    <w:rsid w:val="00EB4225"/>
    <w:rsid w:val="00EB76CB"/>
    <w:rsid w:val="00EB7FD2"/>
    <w:rsid w:val="00EC082A"/>
    <w:rsid w:val="00EC10B5"/>
    <w:rsid w:val="00EC206C"/>
    <w:rsid w:val="00EC211D"/>
    <w:rsid w:val="00EC27E4"/>
    <w:rsid w:val="00EC3233"/>
    <w:rsid w:val="00EC5422"/>
    <w:rsid w:val="00EC6FC3"/>
    <w:rsid w:val="00EC7B0A"/>
    <w:rsid w:val="00ED0002"/>
    <w:rsid w:val="00ED06CF"/>
    <w:rsid w:val="00ED07E4"/>
    <w:rsid w:val="00ED1C89"/>
    <w:rsid w:val="00ED1F75"/>
    <w:rsid w:val="00ED2F55"/>
    <w:rsid w:val="00ED32AA"/>
    <w:rsid w:val="00ED680A"/>
    <w:rsid w:val="00ED7BEB"/>
    <w:rsid w:val="00EE1558"/>
    <w:rsid w:val="00EE18C3"/>
    <w:rsid w:val="00EE216D"/>
    <w:rsid w:val="00EE4362"/>
    <w:rsid w:val="00EE613E"/>
    <w:rsid w:val="00EE6500"/>
    <w:rsid w:val="00EE7B3D"/>
    <w:rsid w:val="00EF18D7"/>
    <w:rsid w:val="00EF1D78"/>
    <w:rsid w:val="00EF1E8A"/>
    <w:rsid w:val="00EF3A1A"/>
    <w:rsid w:val="00EF3FCD"/>
    <w:rsid w:val="00EF509F"/>
    <w:rsid w:val="00EF6D58"/>
    <w:rsid w:val="00EF6E1A"/>
    <w:rsid w:val="00F0078B"/>
    <w:rsid w:val="00F00C67"/>
    <w:rsid w:val="00F02156"/>
    <w:rsid w:val="00F02378"/>
    <w:rsid w:val="00F02C3B"/>
    <w:rsid w:val="00F02F5C"/>
    <w:rsid w:val="00F04131"/>
    <w:rsid w:val="00F047F8"/>
    <w:rsid w:val="00F0657F"/>
    <w:rsid w:val="00F07C42"/>
    <w:rsid w:val="00F10EDA"/>
    <w:rsid w:val="00F12C9A"/>
    <w:rsid w:val="00F15785"/>
    <w:rsid w:val="00F20142"/>
    <w:rsid w:val="00F222CE"/>
    <w:rsid w:val="00F231D3"/>
    <w:rsid w:val="00F24EA1"/>
    <w:rsid w:val="00F2514B"/>
    <w:rsid w:val="00F259DF"/>
    <w:rsid w:val="00F26EC1"/>
    <w:rsid w:val="00F334B4"/>
    <w:rsid w:val="00F346B4"/>
    <w:rsid w:val="00F35B75"/>
    <w:rsid w:val="00F404A9"/>
    <w:rsid w:val="00F4271C"/>
    <w:rsid w:val="00F4609B"/>
    <w:rsid w:val="00F50B6A"/>
    <w:rsid w:val="00F51BB9"/>
    <w:rsid w:val="00F524E8"/>
    <w:rsid w:val="00F52DF0"/>
    <w:rsid w:val="00F55345"/>
    <w:rsid w:val="00F56553"/>
    <w:rsid w:val="00F601D5"/>
    <w:rsid w:val="00F61482"/>
    <w:rsid w:val="00F65EF0"/>
    <w:rsid w:val="00F66FD2"/>
    <w:rsid w:val="00F702CE"/>
    <w:rsid w:val="00F7089A"/>
    <w:rsid w:val="00F71C45"/>
    <w:rsid w:val="00F72E72"/>
    <w:rsid w:val="00F731D0"/>
    <w:rsid w:val="00F734F7"/>
    <w:rsid w:val="00F758DE"/>
    <w:rsid w:val="00F77405"/>
    <w:rsid w:val="00F77906"/>
    <w:rsid w:val="00F80577"/>
    <w:rsid w:val="00F819C8"/>
    <w:rsid w:val="00F82C6A"/>
    <w:rsid w:val="00F8552D"/>
    <w:rsid w:val="00F86027"/>
    <w:rsid w:val="00F879BB"/>
    <w:rsid w:val="00F87DED"/>
    <w:rsid w:val="00F91FBE"/>
    <w:rsid w:val="00F9519B"/>
    <w:rsid w:val="00F9564A"/>
    <w:rsid w:val="00F95D3B"/>
    <w:rsid w:val="00FA068F"/>
    <w:rsid w:val="00FA1653"/>
    <w:rsid w:val="00FA2734"/>
    <w:rsid w:val="00FA2AE4"/>
    <w:rsid w:val="00FA50C5"/>
    <w:rsid w:val="00FA6536"/>
    <w:rsid w:val="00FA6CD3"/>
    <w:rsid w:val="00FA6F79"/>
    <w:rsid w:val="00FB172D"/>
    <w:rsid w:val="00FB33B6"/>
    <w:rsid w:val="00FB3D46"/>
    <w:rsid w:val="00FB49B4"/>
    <w:rsid w:val="00FB4CD1"/>
    <w:rsid w:val="00FC2617"/>
    <w:rsid w:val="00FC2F7F"/>
    <w:rsid w:val="00FC3795"/>
    <w:rsid w:val="00FC484E"/>
    <w:rsid w:val="00FC5C21"/>
    <w:rsid w:val="00FC5C6A"/>
    <w:rsid w:val="00FC77B4"/>
    <w:rsid w:val="00FD1B86"/>
    <w:rsid w:val="00FD2B00"/>
    <w:rsid w:val="00FD3DC0"/>
    <w:rsid w:val="00FD6229"/>
    <w:rsid w:val="00FD67CF"/>
    <w:rsid w:val="00FE006E"/>
    <w:rsid w:val="00FE1E1C"/>
    <w:rsid w:val="00FE2D66"/>
    <w:rsid w:val="00FE3CA9"/>
    <w:rsid w:val="00FE7BBB"/>
    <w:rsid w:val="00FE7E82"/>
    <w:rsid w:val="00FE7EDB"/>
    <w:rsid w:val="00FF0C09"/>
    <w:rsid w:val="00FF13B6"/>
    <w:rsid w:val="00FF1633"/>
    <w:rsid w:val="00FF2BEB"/>
    <w:rsid w:val="00FF660C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765E2"/>
  <w15:chartTrackingRefBased/>
  <w15:docId w15:val="{2F1F320C-1584-491C-BBA2-D398F081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D3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clear" w:pos="1080"/>
        <w:tab w:val="left" w:pos="216"/>
        <w:tab w:val="num" w:pos="57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02378"/>
    <w:rPr>
      <w:color w:val="808080"/>
    </w:rPr>
  </w:style>
  <w:style w:type="table" w:styleId="TableGrid">
    <w:name w:val="Table Grid"/>
    <w:basedOn w:val="TableNormal"/>
    <w:uiPriority w:val="59"/>
    <w:rsid w:val="00F02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Eq label"/>
    <w:basedOn w:val="Normal"/>
    <w:next w:val="Normal"/>
    <w:uiPriority w:val="35"/>
    <w:unhideWhenUsed/>
    <w:qFormat/>
    <w:rsid w:val="00F02378"/>
    <w:pPr>
      <w:spacing w:after="200"/>
    </w:pPr>
    <w:rPr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6C3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A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0DF928-3497-4DCB-8769-A5C5813E1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2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wen Lu</cp:lastModifiedBy>
  <cp:revision>26</cp:revision>
  <cp:lastPrinted>2017-02-03T00:49:00Z</cp:lastPrinted>
  <dcterms:created xsi:type="dcterms:W3CDTF">2017-08-10T20:04:00Z</dcterms:created>
  <dcterms:modified xsi:type="dcterms:W3CDTF">2017-08-10T20:40:00Z</dcterms:modified>
</cp:coreProperties>
</file>